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21C1F0" w14:textId="77777777" w:rsidR="00E21F62" w:rsidRDefault="00E21F62" w:rsidP="00E21F62">
      <w:pPr>
        <w:rPr>
          <w:rFonts w:ascii="Effra Corp" w:hAnsi="Effra Corp"/>
          <w:b/>
          <w:sz w:val="26"/>
          <w:szCs w:val="26"/>
          <w:lang w:val="hr-HR"/>
        </w:rPr>
      </w:pPr>
      <w:r>
        <w:rPr>
          <w:rFonts w:ascii="Effra Corp" w:hAnsi="Effra Corp"/>
          <w:b/>
          <w:sz w:val="26"/>
          <w:szCs w:val="26"/>
          <w:lang w:val="hr-HR"/>
        </w:rPr>
        <w:t>ZA OBJAVU</w:t>
      </w:r>
    </w:p>
    <w:p w14:paraId="34CFB18E" w14:textId="77777777" w:rsidR="00E21F62" w:rsidRDefault="00E21F62" w:rsidP="00E21F62">
      <w:pPr>
        <w:rPr>
          <w:rFonts w:ascii="Effra Corp" w:hAnsi="Effra Corp"/>
          <w:b/>
          <w:sz w:val="26"/>
          <w:szCs w:val="26"/>
          <w:lang w:val="hr-HR"/>
        </w:rPr>
      </w:pPr>
    </w:p>
    <w:p w14:paraId="62994AA1" w14:textId="06C25DD5" w:rsidR="00E21F62" w:rsidRPr="00E21F62" w:rsidRDefault="00E21F62" w:rsidP="00E21F62">
      <w:pPr>
        <w:jc w:val="center"/>
        <w:rPr>
          <w:rFonts w:ascii="Effra Corp" w:hAnsi="Effra Corp"/>
          <w:b/>
          <w:sz w:val="26"/>
          <w:szCs w:val="26"/>
          <w:lang w:val="hr-HR"/>
        </w:rPr>
      </w:pPr>
      <w:r w:rsidRPr="00E21F62">
        <w:rPr>
          <w:rFonts w:ascii="Effra Corp" w:hAnsi="Effra Corp"/>
          <w:b/>
          <w:sz w:val="26"/>
          <w:szCs w:val="26"/>
          <w:lang w:val="hr-HR"/>
        </w:rPr>
        <w:t xml:space="preserve">Izjava rezidentne koordinatorice Ujedinjenih Nacija u BiH povodom </w:t>
      </w:r>
      <w:r>
        <w:rPr>
          <w:rFonts w:ascii="Effra Corp" w:hAnsi="Effra Corp"/>
          <w:b/>
          <w:sz w:val="26"/>
          <w:szCs w:val="26"/>
          <w:lang w:val="hr-HR"/>
        </w:rPr>
        <w:t>ubistava</w:t>
      </w:r>
      <w:r w:rsidRPr="00E21F62">
        <w:rPr>
          <w:rFonts w:ascii="Effra Corp" w:hAnsi="Effra Corp"/>
          <w:b/>
          <w:sz w:val="26"/>
          <w:szCs w:val="26"/>
          <w:lang w:val="hr-HR"/>
        </w:rPr>
        <w:t xml:space="preserve"> u Grada</w:t>
      </w:r>
      <w:r w:rsidRPr="00E21F62">
        <w:rPr>
          <w:rFonts w:ascii="Effra Corp" w:hAnsi="Effra Corp" w:hint="eastAsia"/>
          <w:b/>
          <w:sz w:val="26"/>
          <w:szCs w:val="26"/>
          <w:lang w:val="hr-HR"/>
        </w:rPr>
        <w:t>č</w:t>
      </w:r>
      <w:r w:rsidRPr="00E21F62">
        <w:rPr>
          <w:rFonts w:ascii="Effra Corp" w:hAnsi="Effra Corp"/>
          <w:b/>
          <w:sz w:val="26"/>
          <w:szCs w:val="26"/>
          <w:lang w:val="hr-HR"/>
        </w:rPr>
        <w:t>cu</w:t>
      </w:r>
    </w:p>
    <w:p w14:paraId="49B60BEC" w14:textId="77777777" w:rsidR="00600193" w:rsidRPr="006B452A" w:rsidRDefault="00600193" w:rsidP="00600193">
      <w:pPr>
        <w:jc w:val="center"/>
        <w:rPr>
          <w:rFonts w:ascii="Effra Corp" w:hAnsi="Effra Corp"/>
          <w:i/>
          <w:szCs w:val="22"/>
          <w:lang w:val="hr-HR"/>
        </w:rPr>
      </w:pPr>
    </w:p>
    <w:p w14:paraId="7E8AD5F4" w14:textId="77777777" w:rsidR="00600193" w:rsidRPr="006B452A" w:rsidRDefault="00600193" w:rsidP="00600193">
      <w:pPr>
        <w:jc w:val="center"/>
        <w:rPr>
          <w:rFonts w:ascii="Effra Corp" w:hAnsi="Effra Corp"/>
          <w:i/>
          <w:szCs w:val="22"/>
          <w:lang w:val="hr-HR"/>
        </w:rPr>
      </w:pPr>
    </w:p>
    <w:p w14:paraId="38374C3D" w14:textId="798EE16E" w:rsidR="00E21F62" w:rsidRDefault="00600193" w:rsidP="00E21F62">
      <w:pPr>
        <w:pStyle w:val="Normal1"/>
        <w:jc w:val="both"/>
        <w:rPr>
          <w:rFonts w:ascii="Effra Corp" w:hAnsi="Effra Corp"/>
          <w:lang w:val="hr-HR"/>
        </w:rPr>
      </w:pPr>
      <w:r w:rsidRPr="006B452A">
        <w:rPr>
          <w:rFonts w:ascii="Effra Corp" w:hAnsi="Effra Corp"/>
          <w:b/>
          <w:lang w:val="hr-HR"/>
        </w:rPr>
        <w:t xml:space="preserve">Sarajevo, </w:t>
      </w:r>
      <w:r w:rsidR="00E21F62">
        <w:rPr>
          <w:rFonts w:ascii="Effra Corp" w:hAnsi="Effra Corp"/>
          <w:b/>
          <w:lang w:val="hr-HR"/>
        </w:rPr>
        <w:t>11.08.2023. godine</w:t>
      </w:r>
      <w:r w:rsidRPr="006B452A">
        <w:rPr>
          <w:rFonts w:ascii="Effra Corp" w:hAnsi="Effra Corp"/>
          <w:lang w:val="hr-HR"/>
        </w:rPr>
        <w:t xml:space="preserve"> - </w:t>
      </w:r>
      <w:r w:rsidR="00E21F62" w:rsidRPr="00E21F62">
        <w:rPr>
          <w:rFonts w:ascii="Effra Corp" w:hAnsi="Effra Corp"/>
          <w:lang w:val="hr-HR"/>
        </w:rPr>
        <w:t>U ime Ujedinjenih nacija u Bosni i Hercegovini, Ingrid Macdonald, rezidentna koordinatorica UN-a, izražava duboku tugu i sau</w:t>
      </w:r>
      <w:r w:rsidR="00E21F62" w:rsidRPr="00E21F62">
        <w:rPr>
          <w:rFonts w:ascii="Effra Corp" w:hAnsi="Effra Corp" w:hint="eastAsia"/>
          <w:lang w:val="hr-HR"/>
        </w:rPr>
        <w:t>č</w:t>
      </w:r>
      <w:r w:rsidR="00E21F62" w:rsidRPr="00E21F62">
        <w:rPr>
          <w:rFonts w:ascii="Effra Corp" w:hAnsi="Effra Corp"/>
          <w:lang w:val="hr-HR"/>
        </w:rPr>
        <w:t>eš</w:t>
      </w:r>
      <w:r w:rsidR="00E21F62" w:rsidRPr="00E21F62">
        <w:rPr>
          <w:rFonts w:ascii="Effra Corp" w:hAnsi="Effra Corp" w:hint="eastAsia"/>
          <w:lang w:val="hr-HR"/>
        </w:rPr>
        <w:t>ć</w:t>
      </w:r>
      <w:r w:rsidR="00E21F62" w:rsidRPr="00E21F62">
        <w:rPr>
          <w:rFonts w:ascii="Effra Corp" w:hAnsi="Effra Corp"/>
          <w:lang w:val="hr-HR"/>
        </w:rPr>
        <w:t>e porodicama žrtava nakon tragi</w:t>
      </w:r>
      <w:r w:rsidR="00E21F62" w:rsidRPr="00E21F62">
        <w:rPr>
          <w:rFonts w:ascii="Effra Corp" w:hAnsi="Effra Corp" w:hint="eastAsia"/>
          <w:lang w:val="hr-HR"/>
        </w:rPr>
        <w:t>č</w:t>
      </w:r>
      <w:r w:rsidR="00E21F62" w:rsidRPr="00E21F62">
        <w:rPr>
          <w:rFonts w:ascii="Effra Corp" w:hAnsi="Effra Corp"/>
          <w:lang w:val="hr-HR"/>
        </w:rPr>
        <w:t>ne pucnjave koja se danas dogodila u Grada</w:t>
      </w:r>
      <w:r w:rsidR="00E21F62" w:rsidRPr="00E21F62">
        <w:rPr>
          <w:rFonts w:ascii="Effra Corp" w:hAnsi="Effra Corp" w:hint="eastAsia"/>
          <w:lang w:val="hr-HR"/>
        </w:rPr>
        <w:t>č</w:t>
      </w:r>
      <w:r w:rsidR="00E21F62" w:rsidRPr="00E21F62">
        <w:rPr>
          <w:rFonts w:ascii="Effra Corp" w:hAnsi="Effra Corp"/>
          <w:lang w:val="hr-HR"/>
        </w:rPr>
        <w:t>cu.</w:t>
      </w:r>
    </w:p>
    <w:p w14:paraId="3201DB57" w14:textId="77777777" w:rsidR="00E21F62" w:rsidRPr="00E21F62" w:rsidRDefault="00E21F62" w:rsidP="00E21F62">
      <w:pPr>
        <w:pStyle w:val="Normal1"/>
        <w:jc w:val="both"/>
        <w:rPr>
          <w:rFonts w:ascii="Effra Corp" w:hAnsi="Effra Corp"/>
          <w:lang w:val="hr-HR"/>
        </w:rPr>
      </w:pPr>
    </w:p>
    <w:p w14:paraId="3C7492A8" w14:textId="77777777" w:rsidR="00E21F62" w:rsidRDefault="00E21F62" w:rsidP="00E21F62">
      <w:pPr>
        <w:pStyle w:val="Normal1"/>
        <w:ind w:left="-1" w:firstLine="0"/>
        <w:jc w:val="both"/>
        <w:rPr>
          <w:rFonts w:ascii="Effra Corp" w:hAnsi="Effra Corp"/>
          <w:lang w:val="hr-HR"/>
        </w:rPr>
      </w:pPr>
      <w:r w:rsidRPr="00E21F62">
        <w:rPr>
          <w:rFonts w:ascii="Effra Corp" w:hAnsi="Effra Corp" w:hint="eastAsia"/>
          <w:lang w:val="hr-HR"/>
        </w:rPr>
        <w:t>“</w:t>
      </w:r>
      <w:r w:rsidRPr="00E21F62">
        <w:rPr>
          <w:rFonts w:ascii="Effra Corp" w:hAnsi="Effra Corp"/>
          <w:lang w:val="hr-HR"/>
        </w:rPr>
        <w:t xml:space="preserve">Ovaj besmisleni i jezivi </w:t>
      </w:r>
      <w:r w:rsidRPr="00E21F62">
        <w:rPr>
          <w:rFonts w:ascii="Effra Corp" w:hAnsi="Effra Corp" w:hint="eastAsia"/>
          <w:lang w:val="hr-HR"/>
        </w:rPr>
        <w:t>č</w:t>
      </w:r>
      <w:r w:rsidRPr="00E21F62">
        <w:rPr>
          <w:rFonts w:ascii="Effra Corp" w:hAnsi="Effra Corp"/>
          <w:lang w:val="hr-HR"/>
        </w:rPr>
        <w:t>in nasilja sve nas je šokirao. Niko nema pravo da koristi nasilje i nema opravdanja za oduzimanje života – bilo ženi, bilo muškarcu, bilo djetetu. Naše misli su sa porodicama žrtava i sa povrije</w:t>
      </w:r>
      <w:r w:rsidRPr="00E21F62">
        <w:rPr>
          <w:rFonts w:ascii="Effra Corp" w:hAnsi="Effra Corp" w:hint="eastAsia"/>
          <w:lang w:val="hr-HR"/>
        </w:rPr>
        <w:t>đ</w:t>
      </w:r>
      <w:r w:rsidRPr="00E21F62">
        <w:rPr>
          <w:rFonts w:ascii="Effra Corp" w:hAnsi="Effra Corp"/>
          <w:lang w:val="hr-HR"/>
        </w:rPr>
        <w:t>enima”, izjavila je Macdonald.</w:t>
      </w:r>
    </w:p>
    <w:p w14:paraId="6E68DFA0" w14:textId="77777777" w:rsidR="00E21F62" w:rsidRPr="00E21F62" w:rsidRDefault="00E21F62" w:rsidP="00E21F62">
      <w:pPr>
        <w:pStyle w:val="Normal1"/>
        <w:jc w:val="both"/>
        <w:rPr>
          <w:rFonts w:ascii="Effra Corp" w:hAnsi="Effra Corp"/>
          <w:lang w:val="hr-HR"/>
        </w:rPr>
      </w:pPr>
    </w:p>
    <w:p w14:paraId="5F2B1058" w14:textId="77777777" w:rsidR="00E21F62" w:rsidRDefault="00E21F62" w:rsidP="00E21F62">
      <w:pPr>
        <w:pStyle w:val="Normal1"/>
        <w:jc w:val="both"/>
        <w:rPr>
          <w:rFonts w:ascii="Effra Corp" w:hAnsi="Effra Corp"/>
          <w:lang w:val="hr-HR"/>
        </w:rPr>
      </w:pPr>
      <w:r w:rsidRPr="00E21F62">
        <w:rPr>
          <w:rFonts w:ascii="Effra Corp" w:hAnsi="Effra Corp"/>
          <w:lang w:val="hr-HR"/>
        </w:rPr>
        <w:t xml:space="preserve">UN je užasnut </w:t>
      </w:r>
      <w:r w:rsidRPr="00E21F62">
        <w:rPr>
          <w:rFonts w:ascii="Effra Corp" w:hAnsi="Effra Corp" w:hint="eastAsia"/>
          <w:lang w:val="hr-HR"/>
        </w:rPr>
        <w:t>č</w:t>
      </w:r>
      <w:r w:rsidRPr="00E21F62">
        <w:rPr>
          <w:rFonts w:ascii="Effra Corp" w:hAnsi="Effra Corp"/>
          <w:lang w:val="hr-HR"/>
        </w:rPr>
        <w:t xml:space="preserve">injenicom da je ubistvo žene prenošeno uživo putem društvene mreže, što je jedan od posljednjih u nizu </w:t>
      </w:r>
      <w:proofErr w:type="spellStart"/>
      <w:r w:rsidRPr="00E21F62">
        <w:rPr>
          <w:rFonts w:ascii="Effra Corp" w:hAnsi="Effra Corp"/>
          <w:lang w:val="hr-HR"/>
        </w:rPr>
        <w:t>femicida</w:t>
      </w:r>
      <w:proofErr w:type="spellEnd"/>
      <w:r w:rsidRPr="00E21F62">
        <w:rPr>
          <w:rFonts w:ascii="Effra Corp" w:hAnsi="Effra Corp"/>
          <w:lang w:val="hr-HR"/>
        </w:rPr>
        <w:t xml:space="preserve"> i teških slu</w:t>
      </w:r>
      <w:r w:rsidRPr="00E21F62">
        <w:rPr>
          <w:rFonts w:ascii="Effra Corp" w:hAnsi="Effra Corp" w:hint="eastAsia"/>
          <w:lang w:val="hr-HR"/>
        </w:rPr>
        <w:t>č</w:t>
      </w:r>
      <w:r w:rsidRPr="00E21F62">
        <w:rPr>
          <w:rFonts w:ascii="Effra Corp" w:hAnsi="Effra Corp"/>
          <w:lang w:val="hr-HR"/>
        </w:rPr>
        <w:t xml:space="preserve">ajeva rodno zasnovanog nasilja u Bosni i Hercegovini. </w:t>
      </w:r>
      <w:proofErr w:type="spellStart"/>
      <w:r w:rsidRPr="00E21F62">
        <w:rPr>
          <w:rFonts w:ascii="Effra Corp" w:hAnsi="Effra Corp"/>
          <w:lang w:val="hr-HR"/>
        </w:rPr>
        <w:t>Femicid</w:t>
      </w:r>
      <w:proofErr w:type="spellEnd"/>
      <w:r w:rsidRPr="00E21F62">
        <w:rPr>
          <w:rFonts w:ascii="Effra Corp" w:hAnsi="Effra Corp"/>
          <w:lang w:val="hr-HR"/>
        </w:rPr>
        <w:t>, namjerno ubijanje žena i djevoj</w:t>
      </w:r>
      <w:r w:rsidRPr="00E21F62">
        <w:rPr>
          <w:rFonts w:ascii="Effra Corp" w:hAnsi="Effra Corp" w:hint="eastAsia"/>
          <w:lang w:val="hr-HR"/>
        </w:rPr>
        <w:t>č</w:t>
      </w:r>
      <w:r w:rsidRPr="00E21F62">
        <w:rPr>
          <w:rFonts w:ascii="Effra Corp" w:hAnsi="Effra Corp"/>
          <w:lang w:val="hr-HR"/>
        </w:rPr>
        <w:t>ica na osnovu njihovog spola/roda, predstavlja eklatantno i teško kršenje ljudskih prava. Kako bi se pozabavili ovim hitnim pitanjem i zaštitili živote i dostojanstvo žena i djevoj</w:t>
      </w:r>
      <w:r w:rsidRPr="00E21F62">
        <w:rPr>
          <w:rFonts w:ascii="Effra Corp" w:hAnsi="Effra Corp" w:hint="eastAsia"/>
          <w:lang w:val="hr-HR"/>
        </w:rPr>
        <w:t>č</w:t>
      </w:r>
      <w:r w:rsidRPr="00E21F62">
        <w:rPr>
          <w:rFonts w:ascii="Effra Corp" w:hAnsi="Effra Corp"/>
          <w:lang w:val="hr-HR"/>
        </w:rPr>
        <w:t>ica, Ujedinjene nacije u BiH pozivaju na kolektivnu akciju i nedvosmislenu osudu svih oblika rodno zasnovanog nasilja, uklju</w:t>
      </w:r>
      <w:r w:rsidRPr="00E21F62">
        <w:rPr>
          <w:rFonts w:ascii="Effra Corp" w:hAnsi="Effra Corp" w:hint="eastAsia"/>
          <w:lang w:val="hr-HR"/>
        </w:rPr>
        <w:t>č</w:t>
      </w:r>
      <w:r w:rsidRPr="00E21F62">
        <w:rPr>
          <w:rFonts w:ascii="Effra Corp" w:hAnsi="Effra Corp"/>
          <w:lang w:val="hr-HR"/>
        </w:rPr>
        <w:t>uju</w:t>
      </w:r>
      <w:r w:rsidRPr="00E21F62">
        <w:rPr>
          <w:rFonts w:ascii="Effra Corp" w:hAnsi="Effra Corp" w:hint="eastAsia"/>
          <w:lang w:val="hr-HR"/>
        </w:rPr>
        <w:t>ć</w:t>
      </w:r>
      <w:r w:rsidRPr="00E21F62">
        <w:rPr>
          <w:rFonts w:ascii="Effra Corp" w:hAnsi="Effra Corp"/>
          <w:lang w:val="hr-HR"/>
        </w:rPr>
        <w:t xml:space="preserve">i </w:t>
      </w:r>
      <w:proofErr w:type="spellStart"/>
      <w:r w:rsidRPr="00E21F62">
        <w:rPr>
          <w:rFonts w:ascii="Effra Corp" w:hAnsi="Effra Corp"/>
          <w:lang w:val="hr-HR"/>
        </w:rPr>
        <w:t>femicid</w:t>
      </w:r>
      <w:proofErr w:type="spellEnd"/>
      <w:r w:rsidRPr="00E21F62">
        <w:rPr>
          <w:rFonts w:ascii="Effra Corp" w:hAnsi="Effra Corp"/>
          <w:lang w:val="hr-HR"/>
        </w:rPr>
        <w:t>.</w:t>
      </w:r>
    </w:p>
    <w:p w14:paraId="0F069D05" w14:textId="77777777" w:rsidR="00E21F62" w:rsidRPr="00E21F62" w:rsidRDefault="00E21F62" w:rsidP="00E21F62">
      <w:pPr>
        <w:pStyle w:val="Normal1"/>
        <w:jc w:val="both"/>
        <w:rPr>
          <w:rFonts w:ascii="Effra Corp" w:hAnsi="Effra Corp"/>
          <w:lang w:val="hr-HR"/>
        </w:rPr>
      </w:pPr>
    </w:p>
    <w:p w14:paraId="121EED98" w14:textId="77777777" w:rsidR="00E21F62" w:rsidRDefault="00E21F62" w:rsidP="00E21F62">
      <w:pPr>
        <w:pStyle w:val="Normal1"/>
        <w:ind w:left="-1" w:firstLine="0"/>
        <w:jc w:val="both"/>
        <w:rPr>
          <w:rFonts w:ascii="Effra Corp" w:hAnsi="Effra Corp"/>
          <w:lang w:val="hr-HR"/>
        </w:rPr>
      </w:pPr>
      <w:r w:rsidRPr="00E21F62">
        <w:rPr>
          <w:rFonts w:ascii="Effra Corp" w:hAnsi="Effra Corp" w:hint="eastAsia"/>
          <w:lang w:val="hr-HR"/>
        </w:rPr>
        <w:t>“</w:t>
      </w:r>
      <w:r w:rsidRPr="00E21F62">
        <w:rPr>
          <w:rFonts w:ascii="Effra Corp" w:hAnsi="Effra Corp"/>
          <w:lang w:val="hr-HR"/>
        </w:rPr>
        <w:t xml:space="preserve">UN u BiH promovira nultu toleranciju prema svim vrstama nasilja. </w:t>
      </w:r>
      <w:proofErr w:type="spellStart"/>
      <w:r w:rsidRPr="00E21F62">
        <w:rPr>
          <w:rFonts w:ascii="Effra Corp" w:hAnsi="Effra Corp"/>
          <w:lang w:val="hr-HR"/>
        </w:rPr>
        <w:t>Femicid</w:t>
      </w:r>
      <w:proofErr w:type="spellEnd"/>
      <w:r w:rsidRPr="00E21F62">
        <w:rPr>
          <w:rFonts w:ascii="Effra Corp" w:hAnsi="Effra Corp"/>
          <w:lang w:val="hr-HR"/>
        </w:rPr>
        <w:t xml:space="preserve"> predstavlja ozbiljnu prijetnju postizanju rodne ravnopravnosti, ljudskih prava i mira. Stoga se </w:t>
      </w:r>
      <w:r w:rsidRPr="00E21F62">
        <w:rPr>
          <w:rFonts w:ascii="Effra Corp" w:hAnsi="Effra Corp" w:hint="eastAsia"/>
          <w:lang w:val="hr-HR"/>
        </w:rPr>
        <w:t>č</w:t>
      </w:r>
      <w:r w:rsidRPr="00E21F62">
        <w:rPr>
          <w:rFonts w:ascii="Effra Corp" w:hAnsi="Effra Corp"/>
          <w:lang w:val="hr-HR"/>
        </w:rPr>
        <w:t>vrsto zalažemo protiv ove vrste nasilja, o</w:t>
      </w:r>
      <w:r w:rsidRPr="00E21F62">
        <w:rPr>
          <w:rFonts w:ascii="Effra Corp" w:hAnsi="Effra Corp" w:hint="eastAsia"/>
          <w:lang w:val="hr-HR"/>
        </w:rPr>
        <w:t>č</w:t>
      </w:r>
      <w:r w:rsidRPr="00E21F62">
        <w:rPr>
          <w:rFonts w:ascii="Effra Corp" w:hAnsi="Effra Corp"/>
          <w:lang w:val="hr-HR"/>
        </w:rPr>
        <w:t>ekujemo da se vlasti odlu</w:t>
      </w:r>
      <w:r w:rsidRPr="00E21F62">
        <w:rPr>
          <w:rFonts w:ascii="Effra Corp" w:hAnsi="Effra Corp" w:hint="eastAsia"/>
          <w:lang w:val="hr-HR"/>
        </w:rPr>
        <w:t>č</w:t>
      </w:r>
      <w:r w:rsidRPr="00E21F62">
        <w:rPr>
          <w:rFonts w:ascii="Effra Corp" w:hAnsi="Effra Corp"/>
          <w:lang w:val="hr-HR"/>
        </w:rPr>
        <w:t>no posvete iskorjenjivanju ovog gnusnog zlo</w:t>
      </w:r>
      <w:r w:rsidRPr="00E21F62">
        <w:rPr>
          <w:rFonts w:ascii="Effra Corp" w:hAnsi="Effra Corp" w:hint="eastAsia"/>
          <w:lang w:val="hr-HR"/>
        </w:rPr>
        <w:t>č</w:t>
      </w:r>
      <w:r w:rsidRPr="00E21F62">
        <w:rPr>
          <w:rFonts w:ascii="Effra Corp" w:hAnsi="Effra Corp"/>
          <w:lang w:val="hr-HR"/>
        </w:rPr>
        <w:t>ina i pozivamo me</w:t>
      </w:r>
      <w:r w:rsidRPr="00E21F62">
        <w:rPr>
          <w:rFonts w:ascii="Effra Corp" w:hAnsi="Effra Corp" w:hint="eastAsia"/>
          <w:lang w:val="hr-HR"/>
        </w:rPr>
        <w:t>đ</w:t>
      </w:r>
      <w:r w:rsidRPr="00E21F62">
        <w:rPr>
          <w:rFonts w:ascii="Effra Corp" w:hAnsi="Effra Corp"/>
          <w:lang w:val="hr-HR"/>
        </w:rPr>
        <w:t xml:space="preserve">unarodnu zajednicu, vlade, civilno društvo i pojedince da udruže snage i </w:t>
      </w:r>
      <w:proofErr w:type="spellStart"/>
      <w:r w:rsidRPr="00E21F62">
        <w:rPr>
          <w:rFonts w:ascii="Effra Corp" w:hAnsi="Effra Corp"/>
          <w:lang w:val="hr-HR"/>
        </w:rPr>
        <w:t>prioritiziraju</w:t>
      </w:r>
      <w:proofErr w:type="spellEnd"/>
      <w:r w:rsidRPr="00E21F62">
        <w:rPr>
          <w:rFonts w:ascii="Effra Corp" w:hAnsi="Effra Corp"/>
          <w:lang w:val="hr-HR"/>
        </w:rPr>
        <w:t xml:space="preserve"> iskorjenjivanje </w:t>
      </w:r>
      <w:proofErr w:type="spellStart"/>
      <w:r w:rsidRPr="00E21F62">
        <w:rPr>
          <w:rFonts w:ascii="Effra Corp" w:hAnsi="Effra Corp"/>
          <w:lang w:val="hr-HR"/>
        </w:rPr>
        <w:t>femicida</w:t>
      </w:r>
      <w:proofErr w:type="spellEnd"/>
      <w:r w:rsidRPr="00E21F62">
        <w:rPr>
          <w:rFonts w:ascii="Effra Corp" w:hAnsi="Effra Corp"/>
          <w:lang w:val="hr-HR"/>
        </w:rPr>
        <w:t>”, rekla je Macdonald.</w:t>
      </w:r>
    </w:p>
    <w:p w14:paraId="6B40EA2C" w14:textId="77777777" w:rsidR="00E21F62" w:rsidRPr="00E21F62" w:rsidRDefault="00E21F62" w:rsidP="00E21F62">
      <w:pPr>
        <w:pStyle w:val="Normal1"/>
        <w:jc w:val="both"/>
        <w:rPr>
          <w:rFonts w:ascii="Effra Corp" w:hAnsi="Effra Corp"/>
          <w:lang w:val="hr-HR"/>
        </w:rPr>
      </w:pPr>
    </w:p>
    <w:p w14:paraId="7A84230C" w14:textId="478D89BB" w:rsidR="00600193" w:rsidRDefault="00E21F62" w:rsidP="00E21F62">
      <w:pPr>
        <w:pStyle w:val="Normal1"/>
        <w:ind w:firstLine="0"/>
        <w:jc w:val="both"/>
        <w:rPr>
          <w:rFonts w:ascii="Effra Corp" w:hAnsi="Effra Corp"/>
          <w:lang w:val="hr-HR"/>
        </w:rPr>
      </w:pPr>
      <w:r w:rsidRPr="00E21F62">
        <w:rPr>
          <w:rFonts w:ascii="Effra Corp" w:hAnsi="Effra Corp"/>
          <w:lang w:val="hr-HR"/>
        </w:rPr>
        <w:t>Adresiranje uzroka rodno zasnovanog nasilja, kojim se krše i osnovna ljudska prava, je klju</w:t>
      </w:r>
      <w:r w:rsidRPr="00E21F62">
        <w:rPr>
          <w:rFonts w:ascii="Effra Corp" w:hAnsi="Effra Corp" w:hint="eastAsia"/>
          <w:lang w:val="hr-HR"/>
        </w:rPr>
        <w:t>č</w:t>
      </w:r>
      <w:r w:rsidRPr="00E21F62">
        <w:rPr>
          <w:rFonts w:ascii="Effra Corp" w:hAnsi="Effra Corp"/>
          <w:lang w:val="hr-HR"/>
        </w:rPr>
        <w:t>no kako bi se stalo u kraj rodno zasnovanom nasilju i diskriminaciji. UN ponavlja svoju nepokolebljivu posve</w:t>
      </w:r>
      <w:r w:rsidRPr="00E21F62">
        <w:rPr>
          <w:rFonts w:ascii="Effra Corp" w:hAnsi="Effra Corp" w:hint="eastAsia"/>
          <w:lang w:val="hr-HR"/>
        </w:rPr>
        <w:t>ć</w:t>
      </w:r>
      <w:r w:rsidRPr="00E21F62">
        <w:rPr>
          <w:rFonts w:ascii="Effra Corp" w:hAnsi="Effra Corp"/>
          <w:lang w:val="hr-HR"/>
        </w:rPr>
        <w:t>enost vlastima u Bosni i Hercegovini u procesu eliminacije svih oblika nasilja, uklju</w:t>
      </w:r>
      <w:r w:rsidRPr="00E21F62">
        <w:rPr>
          <w:rFonts w:ascii="Effra Corp" w:hAnsi="Effra Corp" w:hint="eastAsia"/>
          <w:lang w:val="hr-HR"/>
        </w:rPr>
        <w:t>č</w:t>
      </w:r>
      <w:r w:rsidRPr="00E21F62">
        <w:rPr>
          <w:rFonts w:ascii="Effra Corp" w:hAnsi="Effra Corp"/>
          <w:lang w:val="hr-HR"/>
        </w:rPr>
        <w:t>uju</w:t>
      </w:r>
      <w:r w:rsidRPr="00E21F62">
        <w:rPr>
          <w:rFonts w:ascii="Effra Corp" w:hAnsi="Effra Corp" w:hint="eastAsia"/>
          <w:lang w:val="hr-HR"/>
        </w:rPr>
        <w:t>ć</w:t>
      </w:r>
      <w:r w:rsidRPr="00E21F62">
        <w:rPr>
          <w:rFonts w:ascii="Effra Corp" w:hAnsi="Effra Corp"/>
          <w:lang w:val="hr-HR"/>
        </w:rPr>
        <w:t>i nasilje nad ženama i djevoj</w:t>
      </w:r>
      <w:r w:rsidRPr="00E21F62">
        <w:rPr>
          <w:rFonts w:ascii="Effra Corp" w:hAnsi="Effra Corp" w:hint="eastAsia"/>
          <w:lang w:val="hr-HR"/>
        </w:rPr>
        <w:t>č</w:t>
      </w:r>
      <w:r w:rsidRPr="00E21F62">
        <w:rPr>
          <w:rFonts w:ascii="Effra Corp" w:hAnsi="Effra Corp"/>
          <w:lang w:val="hr-HR"/>
        </w:rPr>
        <w:t>icama, kroz uspostavljanje i ja</w:t>
      </w:r>
      <w:r w:rsidRPr="00E21F62">
        <w:rPr>
          <w:rFonts w:ascii="Effra Corp" w:hAnsi="Effra Corp" w:hint="eastAsia"/>
          <w:lang w:val="hr-HR"/>
        </w:rPr>
        <w:t>č</w:t>
      </w:r>
      <w:r w:rsidRPr="00E21F62">
        <w:rPr>
          <w:rFonts w:ascii="Effra Corp" w:hAnsi="Effra Corp"/>
          <w:lang w:val="hr-HR"/>
        </w:rPr>
        <w:t xml:space="preserve">anje zakonskih okvira, politika i sveobuhvatnih akcionih planova. UN ponavlja svoju spremnost da podrži BiH u djelotvornoj provedbi Konvencije Ujedinjenih naroda o eliminaciji svih oblika diskriminacije žena (CEDAW), kao i </w:t>
      </w:r>
      <w:proofErr w:type="spellStart"/>
      <w:r w:rsidRPr="00E21F62">
        <w:rPr>
          <w:rFonts w:ascii="Effra Corp" w:hAnsi="Effra Corp"/>
          <w:lang w:val="hr-HR"/>
        </w:rPr>
        <w:t>Istanbulske</w:t>
      </w:r>
      <w:proofErr w:type="spellEnd"/>
      <w:r w:rsidRPr="00E21F62">
        <w:rPr>
          <w:rFonts w:ascii="Effra Corp" w:hAnsi="Effra Corp"/>
          <w:lang w:val="hr-HR"/>
        </w:rPr>
        <w:t xml:space="preserve"> konvencije, koje je BiH </w:t>
      </w:r>
      <w:proofErr w:type="spellStart"/>
      <w:r w:rsidRPr="00E21F62">
        <w:rPr>
          <w:rFonts w:ascii="Effra Corp" w:hAnsi="Effra Corp"/>
          <w:lang w:val="hr-HR"/>
        </w:rPr>
        <w:t>ratifikovala</w:t>
      </w:r>
      <w:proofErr w:type="spellEnd"/>
      <w:r w:rsidRPr="00E21F62">
        <w:rPr>
          <w:rFonts w:ascii="Effra Corp" w:hAnsi="Effra Corp"/>
          <w:lang w:val="hr-HR"/>
        </w:rPr>
        <w:t xml:space="preserve">, a koje obavezuju državu da </w:t>
      </w:r>
      <w:proofErr w:type="spellStart"/>
      <w:r w:rsidRPr="00E21F62">
        <w:rPr>
          <w:rFonts w:ascii="Effra Corp" w:hAnsi="Effra Corp"/>
          <w:lang w:val="hr-HR"/>
        </w:rPr>
        <w:t>obezbijedi</w:t>
      </w:r>
      <w:proofErr w:type="spellEnd"/>
      <w:r w:rsidRPr="00E21F62">
        <w:rPr>
          <w:rFonts w:ascii="Effra Corp" w:hAnsi="Effra Corp"/>
          <w:lang w:val="hr-HR"/>
        </w:rPr>
        <w:t xml:space="preserve"> zaštitu od svih vrsta rodno zasnovanog nasilja. UN poziva vlasti da oja</w:t>
      </w:r>
      <w:r w:rsidRPr="00E21F62">
        <w:rPr>
          <w:rFonts w:ascii="Effra Corp" w:hAnsi="Effra Corp" w:hint="eastAsia"/>
          <w:lang w:val="hr-HR"/>
        </w:rPr>
        <w:t>č</w:t>
      </w:r>
      <w:r w:rsidRPr="00E21F62">
        <w:rPr>
          <w:rFonts w:ascii="Effra Corp" w:hAnsi="Effra Corp"/>
          <w:lang w:val="hr-HR"/>
        </w:rPr>
        <w:t>aju zakonodavstvo i osiguraju njegovu primjenu, kažnjavanje i prevenciju. “Današnja tragedija je mogla biti sprije</w:t>
      </w:r>
      <w:r w:rsidRPr="00E21F62">
        <w:rPr>
          <w:rFonts w:ascii="Effra Corp" w:hAnsi="Effra Corp" w:hint="eastAsia"/>
          <w:lang w:val="hr-HR"/>
        </w:rPr>
        <w:t>č</w:t>
      </w:r>
      <w:r w:rsidRPr="00E21F62">
        <w:rPr>
          <w:rFonts w:ascii="Effra Corp" w:hAnsi="Effra Corp"/>
          <w:lang w:val="hr-HR"/>
        </w:rPr>
        <w:t>ena. Moramo dati sve od sebe da podržimo vrijednosti me</w:t>
      </w:r>
      <w:r w:rsidRPr="00E21F62">
        <w:rPr>
          <w:rFonts w:ascii="Effra Corp" w:hAnsi="Effra Corp" w:hint="eastAsia"/>
          <w:lang w:val="hr-HR"/>
        </w:rPr>
        <w:t>đ</w:t>
      </w:r>
      <w:r w:rsidRPr="00E21F62">
        <w:rPr>
          <w:rFonts w:ascii="Effra Corp" w:hAnsi="Effra Corp"/>
          <w:lang w:val="hr-HR"/>
        </w:rPr>
        <w:t>usobnog poštovanja, mira, nenasilja i pravde, u svim okolnostima”, dodala je Macdonald.</w:t>
      </w:r>
    </w:p>
    <w:p w14:paraId="506B9BC4" w14:textId="77777777" w:rsidR="00E21F62" w:rsidRPr="006B452A" w:rsidRDefault="00E21F62" w:rsidP="00E21F62">
      <w:pPr>
        <w:pStyle w:val="Normal1"/>
        <w:ind w:firstLine="0"/>
        <w:jc w:val="both"/>
        <w:rPr>
          <w:rFonts w:ascii="Effra Corp" w:hAnsi="Effra Corp"/>
          <w:lang w:val="hr-HR"/>
        </w:rPr>
      </w:pPr>
    </w:p>
    <w:p w14:paraId="5B3CF39B" w14:textId="77777777" w:rsidR="006B452A" w:rsidRPr="00D354FD" w:rsidRDefault="006B452A" w:rsidP="006B452A">
      <w:pPr>
        <w:ind w:right="-64"/>
        <w:jc w:val="both"/>
        <w:rPr>
          <w:rFonts w:ascii="Effra Corp" w:hAnsi="Effra Corp"/>
          <w:b/>
          <w:bCs/>
          <w:sz w:val="18"/>
          <w:szCs w:val="18"/>
        </w:rPr>
      </w:pPr>
      <w:proofErr w:type="spellStart"/>
      <w:r w:rsidRPr="00D354FD">
        <w:rPr>
          <w:rFonts w:ascii="Effra Corp" w:hAnsi="Effra Corp"/>
          <w:b/>
          <w:bCs/>
          <w:sz w:val="18"/>
          <w:szCs w:val="18"/>
        </w:rPr>
        <w:t>Kontakt</w:t>
      </w:r>
      <w:proofErr w:type="spellEnd"/>
      <w:r w:rsidRPr="00D354FD">
        <w:rPr>
          <w:rFonts w:ascii="Effra Corp" w:hAnsi="Effra Corp"/>
          <w:b/>
          <w:bCs/>
          <w:sz w:val="18"/>
          <w:szCs w:val="18"/>
        </w:rPr>
        <w:t xml:space="preserve"> za </w:t>
      </w:r>
      <w:proofErr w:type="spellStart"/>
      <w:r w:rsidRPr="00D354FD">
        <w:rPr>
          <w:rFonts w:ascii="Effra Corp" w:hAnsi="Effra Corp"/>
          <w:b/>
          <w:bCs/>
          <w:sz w:val="18"/>
          <w:szCs w:val="18"/>
        </w:rPr>
        <w:t>više</w:t>
      </w:r>
      <w:proofErr w:type="spellEnd"/>
      <w:r w:rsidRPr="00D354FD">
        <w:rPr>
          <w:rFonts w:ascii="Effra Corp" w:hAnsi="Effra Corp"/>
          <w:b/>
          <w:bCs/>
          <w:sz w:val="18"/>
          <w:szCs w:val="18"/>
        </w:rPr>
        <w:t xml:space="preserve"> </w:t>
      </w:r>
      <w:proofErr w:type="spellStart"/>
      <w:r w:rsidRPr="00D354FD">
        <w:rPr>
          <w:rFonts w:ascii="Effra Corp" w:hAnsi="Effra Corp"/>
          <w:b/>
          <w:bCs/>
          <w:sz w:val="18"/>
          <w:szCs w:val="18"/>
        </w:rPr>
        <w:t>informacija</w:t>
      </w:r>
      <w:proofErr w:type="spellEnd"/>
      <w:r w:rsidRPr="00D354FD">
        <w:rPr>
          <w:rFonts w:ascii="Effra Corp" w:hAnsi="Effra Corp"/>
          <w:b/>
          <w:bCs/>
          <w:sz w:val="18"/>
          <w:szCs w:val="18"/>
        </w:rPr>
        <w:t xml:space="preserve">: </w:t>
      </w:r>
    </w:p>
    <w:p w14:paraId="2F4B5864" w14:textId="5ECF6BEC" w:rsidR="00E21F62" w:rsidRDefault="00E21F62" w:rsidP="00E21F62">
      <w:pPr>
        <w:ind w:right="-64"/>
        <w:jc w:val="both"/>
        <w:rPr>
          <w:rFonts w:ascii="Effra Corp" w:hAnsi="Effra Corp"/>
          <w:sz w:val="18"/>
          <w:szCs w:val="18"/>
          <w:lang w:val="en-GB"/>
        </w:rPr>
      </w:pPr>
      <w:r>
        <w:rPr>
          <w:rFonts w:ascii="Effra Corp" w:hAnsi="Effra Corp"/>
          <w:sz w:val="18"/>
          <w:szCs w:val="18"/>
          <w:lang w:val="en-GB"/>
        </w:rPr>
        <w:t>Ajla Be</w:t>
      </w:r>
      <w:proofErr w:type="spellStart"/>
      <w:r>
        <w:rPr>
          <w:rFonts w:ascii="Effra Corp" w:hAnsi="Effra Corp"/>
          <w:sz w:val="18"/>
          <w:szCs w:val="18"/>
          <w:lang w:val="hr-BA"/>
        </w:rPr>
        <w:t>ćirspahić</w:t>
      </w:r>
      <w:proofErr w:type="spellEnd"/>
      <w:r>
        <w:rPr>
          <w:rFonts w:ascii="Effra Corp" w:hAnsi="Effra Corp"/>
          <w:sz w:val="18"/>
          <w:szCs w:val="18"/>
          <w:lang w:val="hr-BA"/>
        </w:rPr>
        <w:t xml:space="preserve">, </w:t>
      </w:r>
      <w:proofErr w:type="spellStart"/>
      <w:r w:rsidRPr="00D354FD">
        <w:rPr>
          <w:rFonts w:ascii="Effra Corp" w:hAnsi="Effra Corp"/>
          <w:sz w:val="18"/>
          <w:szCs w:val="18"/>
        </w:rPr>
        <w:t>Komunikacije</w:t>
      </w:r>
      <w:proofErr w:type="spellEnd"/>
      <w:r w:rsidRPr="00D354FD">
        <w:rPr>
          <w:rFonts w:ascii="Effra Corp" w:hAnsi="Effra Corp"/>
          <w:sz w:val="18"/>
          <w:szCs w:val="18"/>
        </w:rPr>
        <w:t xml:space="preserve"> </w:t>
      </w:r>
      <w:proofErr w:type="spellStart"/>
      <w:r w:rsidRPr="00D354FD">
        <w:rPr>
          <w:rFonts w:ascii="Effra Corp" w:hAnsi="Effra Corp"/>
          <w:sz w:val="18"/>
          <w:szCs w:val="18"/>
        </w:rPr>
        <w:t>i</w:t>
      </w:r>
      <w:proofErr w:type="spellEnd"/>
      <w:r w:rsidRPr="00D354FD">
        <w:rPr>
          <w:rFonts w:ascii="Effra Corp" w:hAnsi="Effra Corp"/>
          <w:sz w:val="18"/>
          <w:szCs w:val="18"/>
        </w:rPr>
        <w:t xml:space="preserve"> </w:t>
      </w:r>
      <w:proofErr w:type="spellStart"/>
      <w:r w:rsidRPr="00D354FD">
        <w:rPr>
          <w:rFonts w:ascii="Effra Corp" w:hAnsi="Effra Corp"/>
          <w:sz w:val="18"/>
          <w:szCs w:val="18"/>
        </w:rPr>
        <w:t>zagovaranje</w:t>
      </w:r>
      <w:proofErr w:type="spellEnd"/>
      <w:r w:rsidRPr="00D354FD">
        <w:rPr>
          <w:rFonts w:ascii="Effra Corp" w:hAnsi="Effra Corp"/>
          <w:sz w:val="18"/>
          <w:szCs w:val="18"/>
        </w:rPr>
        <w:t xml:space="preserve"> za </w:t>
      </w:r>
      <w:proofErr w:type="spellStart"/>
      <w:r w:rsidRPr="00D354FD">
        <w:rPr>
          <w:rFonts w:ascii="Effra Corp" w:hAnsi="Effra Corp"/>
          <w:sz w:val="18"/>
          <w:szCs w:val="18"/>
        </w:rPr>
        <w:t>ured</w:t>
      </w:r>
      <w:proofErr w:type="spellEnd"/>
      <w:r w:rsidRPr="00D354FD">
        <w:rPr>
          <w:rFonts w:ascii="Effra Corp" w:hAnsi="Effra Corp"/>
          <w:sz w:val="18"/>
          <w:szCs w:val="18"/>
        </w:rPr>
        <w:t xml:space="preserve"> </w:t>
      </w:r>
      <w:proofErr w:type="spellStart"/>
      <w:r w:rsidRPr="00D354FD">
        <w:rPr>
          <w:rFonts w:ascii="Effra Corp" w:hAnsi="Effra Corp"/>
          <w:sz w:val="18"/>
          <w:szCs w:val="18"/>
        </w:rPr>
        <w:t>Ujedinjenih</w:t>
      </w:r>
      <w:proofErr w:type="spellEnd"/>
      <w:r w:rsidRPr="00D354FD">
        <w:rPr>
          <w:rFonts w:ascii="Effra Corp" w:hAnsi="Effra Corp"/>
          <w:sz w:val="18"/>
          <w:szCs w:val="18"/>
        </w:rPr>
        <w:t xml:space="preserve"> </w:t>
      </w:r>
      <w:proofErr w:type="spellStart"/>
      <w:r w:rsidRPr="00D354FD">
        <w:rPr>
          <w:rFonts w:ascii="Effra Corp" w:hAnsi="Effra Corp"/>
          <w:sz w:val="18"/>
          <w:szCs w:val="18"/>
        </w:rPr>
        <w:t>nacija</w:t>
      </w:r>
      <w:proofErr w:type="spellEnd"/>
      <w:r w:rsidRPr="00D354FD">
        <w:rPr>
          <w:rFonts w:ascii="Effra Corp" w:hAnsi="Effra Corp"/>
          <w:sz w:val="18"/>
          <w:szCs w:val="18"/>
        </w:rPr>
        <w:t xml:space="preserve"> u </w:t>
      </w:r>
      <w:proofErr w:type="spellStart"/>
      <w:r w:rsidRPr="00D354FD">
        <w:rPr>
          <w:rFonts w:ascii="Effra Corp" w:hAnsi="Effra Corp"/>
          <w:sz w:val="18"/>
          <w:szCs w:val="18"/>
        </w:rPr>
        <w:t>Bosni</w:t>
      </w:r>
      <w:proofErr w:type="spellEnd"/>
      <w:r w:rsidRPr="00D354FD">
        <w:rPr>
          <w:rFonts w:ascii="Effra Corp" w:hAnsi="Effra Corp"/>
          <w:sz w:val="18"/>
          <w:szCs w:val="18"/>
        </w:rPr>
        <w:t xml:space="preserve"> </w:t>
      </w:r>
      <w:proofErr w:type="spellStart"/>
      <w:r w:rsidRPr="00D354FD">
        <w:rPr>
          <w:rFonts w:ascii="Effra Corp" w:hAnsi="Effra Corp"/>
          <w:sz w:val="18"/>
          <w:szCs w:val="18"/>
        </w:rPr>
        <w:t>i</w:t>
      </w:r>
      <w:proofErr w:type="spellEnd"/>
      <w:r w:rsidRPr="00D354FD">
        <w:rPr>
          <w:rFonts w:ascii="Effra Corp" w:hAnsi="Effra Corp"/>
          <w:sz w:val="18"/>
          <w:szCs w:val="18"/>
        </w:rPr>
        <w:t xml:space="preserve"> </w:t>
      </w:r>
      <w:proofErr w:type="spellStart"/>
      <w:r w:rsidRPr="00D354FD">
        <w:rPr>
          <w:rFonts w:ascii="Effra Corp" w:hAnsi="Effra Corp"/>
          <w:sz w:val="18"/>
          <w:szCs w:val="18"/>
        </w:rPr>
        <w:t>Hercegovini</w:t>
      </w:r>
      <w:proofErr w:type="spellEnd"/>
    </w:p>
    <w:p w14:paraId="788AAE52" w14:textId="77777777" w:rsidR="00E21F62" w:rsidRPr="009524C0" w:rsidRDefault="00E21F62" w:rsidP="00E21F62">
      <w:pPr>
        <w:ind w:right="-64"/>
        <w:jc w:val="both"/>
        <w:rPr>
          <w:rFonts w:ascii="Effra Corp" w:hAnsi="Effra Corp"/>
          <w:sz w:val="18"/>
          <w:szCs w:val="18"/>
          <w:lang w:val="en-GB"/>
        </w:rPr>
      </w:pPr>
      <w:hyperlink r:id="rId11" w:history="1">
        <w:r w:rsidRPr="007C0B65">
          <w:rPr>
            <w:rStyle w:val="Hyperlink"/>
            <w:rFonts w:ascii="Effra Corp" w:hAnsi="Effra Corp"/>
            <w:sz w:val="18"/>
            <w:szCs w:val="18"/>
            <w:lang w:val="en-GB"/>
          </w:rPr>
          <w:t>ajla.becirspahic@un.org</w:t>
        </w:r>
      </w:hyperlink>
      <w:r>
        <w:rPr>
          <w:rFonts w:ascii="Effra Corp" w:hAnsi="Effra Corp"/>
          <w:sz w:val="18"/>
          <w:szCs w:val="18"/>
          <w:lang w:val="en-GB"/>
        </w:rPr>
        <w:t xml:space="preserve"> </w:t>
      </w:r>
    </w:p>
    <w:p w14:paraId="70F3643D" w14:textId="77777777" w:rsidR="00D05C98" w:rsidRPr="006B452A" w:rsidRDefault="00D05C98" w:rsidP="00AC6455">
      <w:pPr>
        <w:tabs>
          <w:tab w:val="left" w:pos="3510"/>
        </w:tabs>
        <w:rPr>
          <w:rFonts w:ascii="Effra Corp" w:hAnsi="Effra Corp"/>
          <w:bCs/>
          <w:sz w:val="24"/>
          <w:szCs w:val="24"/>
          <w:lang w:val="hr-HR"/>
        </w:rPr>
      </w:pPr>
    </w:p>
    <w:sectPr w:rsidR="00D05C98" w:rsidRPr="006B452A" w:rsidSect="006D4FD5">
      <w:headerReference w:type="default" r:id="rId12"/>
      <w:footerReference w:type="default" r:id="rId13"/>
      <w:pgSz w:w="12240" w:h="15840"/>
      <w:pgMar w:top="540" w:right="1440" w:bottom="720" w:left="1440" w:header="288" w:footer="2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AC9824" w14:textId="77777777" w:rsidR="00662D76" w:rsidRDefault="00662D76" w:rsidP="004264F6">
      <w:r>
        <w:separator/>
      </w:r>
    </w:p>
  </w:endnote>
  <w:endnote w:type="continuationSeparator" w:id="0">
    <w:p w14:paraId="3D0D580B" w14:textId="77777777" w:rsidR="00662D76" w:rsidRDefault="00662D76" w:rsidP="004264F6">
      <w:r>
        <w:continuationSeparator/>
      </w:r>
    </w:p>
  </w:endnote>
  <w:endnote w:type="continuationNotice" w:id="1">
    <w:p w14:paraId="050B3D75" w14:textId="77777777" w:rsidR="00662D76" w:rsidRDefault="00662D7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ltArial">
    <w:altName w:val="Times New Roman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Effra Corp">
    <w:altName w:val="Calibri"/>
    <w:charset w:val="00"/>
    <w:family w:val="auto"/>
    <w:pitch w:val="variable"/>
    <w:sig w:usb0="A00002AF" w:usb1="5000205B" w:usb2="00000000" w:usb3="00000000" w:csb0="0000009F" w:csb1="00000000"/>
  </w:font>
  <w:font w:name="Myriad Pro">
    <w:altName w:val="Corbel"/>
    <w:charset w:val="00"/>
    <w:family w:val="auto"/>
    <w:pitch w:val="variable"/>
    <w:sig w:usb0="A00002AF" w:usb1="5000204B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EB1A59" w14:textId="35E8B89F" w:rsidR="006D4FD5" w:rsidRPr="004D360F" w:rsidRDefault="006D4FD5" w:rsidP="006D4FD5">
    <w:pPr>
      <w:tabs>
        <w:tab w:val="center" w:pos="4680"/>
      </w:tabs>
      <w:jc w:val="center"/>
      <w:rPr>
        <w:rFonts w:ascii="Myriad Pro" w:hAnsi="Myriad Pro"/>
        <w:noProof/>
        <w:color w:val="365F91"/>
        <w:spacing w:val="-4"/>
        <w:sz w:val="18"/>
        <w:lang w:val="en-GB"/>
      </w:rPr>
    </w:pPr>
    <w:r>
      <w:rPr>
        <w:rFonts w:ascii="Myriad Pro" w:hAnsi="Myriad Pro"/>
        <w:noProof/>
      </w:rPr>
      <mc:AlternateContent>
        <mc:Choice Requires="wps">
          <w:drawing>
            <wp:anchor distT="4294967292" distB="4294967292" distL="114300" distR="114300" simplePos="0" relativeHeight="251659264" behindDoc="0" locked="0" layoutInCell="1" allowOverlap="1" wp14:anchorId="0F4A761D" wp14:editId="6EE8FEA3">
              <wp:simplePos x="0" y="0"/>
              <wp:positionH relativeFrom="column">
                <wp:posOffset>-85725</wp:posOffset>
              </wp:positionH>
              <wp:positionV relativeFrom="paragraph">
                <wp:posOffset>126364</wp:posOffset>
              </wp:positionV>
              <wp:extent cx="5838825" cy="0"/>
              <wp:effectExtent l="0" t="0" r="0" b="0"/>
              <wp:wrapNone/>
              <wp:docPr id="5" name="Straight Connector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38825" cy="0"/>
                      </a:xfrm>
                      <a:prstGeom prst="line">
                        <a:avLst/>
                      </a:prstGeom>
                      <a:noFill/>
                      <a:ln w="25400">
                        <a:solidFill>
                          <a:srgbClr val="0070C0"/>
                        </a:solidFill>
                        <a:round/>
                        <a:headEnd/>
                        <a:tailEnd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03F8E4A" id="Straight Connector 5" o:spid="_x0000_s1026" style="position:absolute;z-index:251659264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page;mso-height-relative:page" from="-6.75pt,9.95pt" to="453pt,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" strokecolor="#0070c0" strokeweight="2pt"/>
          </w:pict>
        </mc:Fallback>
      </mc:AlternateContent>
    </w:r>
  </w:p>
  <w:p w14:paraId="3E5E72BE" w14:textId="77777777" w:rsidR="006D4FD5" w:rsidRPr="00AA5110" w:rsidRDefault="006D4FD5" w:rsidP="006D4FD5">
    <w:pPr>
      <w:jc w:val="center"/>
      <w:rPr>
        <w:rFonts w:ascii="Myriad Pro" w:hAnsi="Myriad Pro"/>
        <w:b/>
        <w:bCs/>
        <w:noProof/>
        <w:color w:val="365F91"/>
        <w:spacing w:val="-4"/>
        <w:sz w:val="18"/>
        <w:lang w:val="en-GB"/>
      </w:rPr>
    </w:pPr>
  </w:p>
  <w:p w14:paraId="4864B585" w14:textId="6FC5F2DB" w:rsidR="006D4FD5" w:rsidRPr="00AA5110" w:rsidRDefault="006D4FD5" w:rsidP="00BD5B9A">
    <w:pPr>
      <w:pStyle w:val="text"/>
      <w:jc w:val="center"/>
      <w:rPr>
        <w:b/>
        <w:bCs/>
        <w:sz w:val="16"/>
      </w:rPr>
    </w:pPr>
    <w:proofErr w:type="spellStart"/>
    <w:r w:rsidRPr="00AA5110">
      <w:rPr>
        <w:b/>
        <w:bCs/>
        <w:sz w:val="16"/>
      </w:rPr>
      <w:t>Zmaja</w:t>
    </w:r>
    <w:proofErr w:type="spellEnd"/>
    <w:r w:rsidRPr="00AA5110">
      <w:rPr>
        <w:b/>
        <w:bCs/>
        <w:sz w:val="16"/>
      </w:rPr>
      <w:t xml:space="preserve"> od </w:t>
    </w:r>
    <w:proofErr w:type="spellStart"/>
    <w:r w:rsidRPr="00AA5110">
      <w:rPr>
        <w:b/>
        <w:bCs/>
        <w:sz w:val="16"/>
      </w:rPr>
      <w:t>Bosne</w:t>
    </w:r>
    <w:proofErr w:type="spellEnd"/>
    <w:r w:rsidRPr="00AA5110">
      <w:rPr>
        <w:b/>
        <w:bCs/>
        <w:sz w:val="16"/>
      </w:rPr>
      <w:t xml:space="preserve"> bb, Sarajevo 71000, Bosnia and Herzegovina / Tel: (387-33) 293 400 / Fax: (387-33) 552 330</w:t>
    </w:r>
  </w:p>
  <w:p w14:paraId="58A63FD1" w14:textId="7C573DEF" w:rsidR="006D4FD5" w:rsidRPr="00AA5110" w:rsidRDefault="007D7A59" w:rsidP="00BD5B9A">
    <w:pPr>
      <w:pStyle w:val="text"/>
      <w:jc w:val="center"/>
      <w:rPr>
        <w:b/>
        <w:bCs/>
        <w:sz w:val="16"/>
      </w:rPr>
    </w:pPr>
    <w:r w:rsidRPr="00AA5110">
      <w:rPr>
        <w:b/>
        <w:bCs/>
        <w:sz w:val="16"/>
      </w:rPr>
      <w:t>www.bosniaherzegovina.un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351C52" w14:textId="77777777" w:rsidR="00662D76" w:rsidRDefault="00662D76" w:rsidP="004264F6">
      <w:r>
        <w:separator/>
      </w:r>
    </w:p>
  </w:footnote>
  <w:footnote w:type="continuationSeparator" w:id="0">
    <w:p w14:paraId="318D3F8B" w14:textId="77777777" w:rsidR="00662D76" w:rsidRDefault="00662D76" w:rsidP="004264F6">
      <w:r>
        <w:continuationSeparator/>
      </w:r>
    </w:p>
  </w:footnote>
  <w:footnote w:type="continuationNotice" w:id="1">
    <w:p w14:paraId="2603A862" w14:textId="77777777" w:rsidR="00662D76" w:rsidRDefault="00662D7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EE2516" w14:textId="262ABD52" w:rsidR="004264F6" w:rsidRDefault="00636E45" w:rsidP="00975179">
    <w:pPr>
      <w:pStyle w:val="Header"/>
      <w:jc w:val="center"/>
    </w:pPr>
    <w:r>
      <w:rPr>
        <w:noProof/>
      </w:rPr>
      <w:drawing>
        <wp:inline distT="0" distB="0" distL="0" distR="0" wp14:anchorId="6EACC74C" wp14:editId="7566976E">
          <wp:extent cx="3942726" cy="1151647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48238" cy="118246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674301"/>
    <w:multiLevelType w:val="multilevel"/>
    <w:tmpl w:val="6A70B6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6FD1800"/>
    <w:multiLevelType w:val="hybridMultilevel"/>
    <w:tmpl w:val="DEF4F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2740095">
    <w:abstractNumId w:val="1"/>
  </w:num>
  <w:num w:numId="2" w16cid:durableId="17624861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yMTQ0MTAyNzA1MzBW0lEKTi0uzszPAykwrAUAp5OEfywAAAA="/>
  </w:docVars>
  <w:rsids>
    <w:rsidRoot w:val="004264F6"/>
    <w:rsid w:val="00002B31"/>
    <w:rsid w:val="000037D3"/>
    <w:rsid w:val="00003F3F"/>
    <w:rsid w:val="00010519"/>
    <w:rsid w:val="00010AE6"/>
    <w:rsid w:val="0001591D"/>
    <w:rsid w:val="00016460"/>
    <w:rsid w:val="00016F77"/>
    <w:rsid w:val="0002025E"/>
    <w:rsid w:val="00021863"/>
    <w:rsid w:val="00026F78"/>
    <w:rsid w:val="000278C0"/>
    <w:rsid w:val="00030BE0"/>
    <w:rsid w:val="0003274F"/>
    <w:rsid w:val="0003795A"/>
    <w:rsid w:val="00041528"/>
    <w:rsid w:val="000425B7"/>
    <w:rsid w:val="00042BD8"/>
    <w:rsid w:val="000463D0"/>
    <w:rsid w:val="0005119C"/>
    <w:rsid w:val="00052259"/>
    <w:rsid w:val="000649B0"/>
    <w:rsid w:val="00071BA3"/>
    <w:rsid w:val="00072853"/>
    <w:rsid w:val="00074D3E"/>
    <w:rsid w:val="000757B3"/>
    <w:rsid w:val="00076C5F"/>
    <w:rsid w:val="000773A2"/>
    <w:rsid w:val="00077765"/>
    <w:rsid w:val="00084232"/>
    <w:rsid w:val="000901C0"/>
    <w:rsid w:val="000918A6"/>
    <w:rsid w:val="00095645"/>
    <w:rsid w:val="00095898"/>
    <w:rsid w:val="00095D20"/>
    <w:rsid w:val="00097173"/>
    <w:rsid w:val="00097E00"/>
    <w:rsid w:val="000A256F"/>
    <w:rsid w:val="000A3465"/>
    <w:rsid w:val="000A5741"/>
    <w:rsid w:val="000A7355"/>
    <w:rsid w:val="000B11A6"/>
    <w:rsid w:val="000B1F1A"/>
    <w:rsid w:val="000B449B"/>
    <w:rsid w:val="000C5809"/>
    <w:rsid w:val="000C6034"/>
    <w:rsid w:val="000C6926"/>
    <w:rsid w:val="000D2843"/>
    <w:rsid w:val="000D31AF"/>
    <w:rsid w:val="000E036E"/>
    <w:rsid w:val="000E3045"/>
    <w:rsid w:val="000F01A9"/>
    <w:rsid w:val="00101202"/>
    <w:rsid w:val="00102034"/>
    <w:rsid w:val="001022B0"/>
    <w:rsid w:val="001037AB"/>
    <w:rsid w:val="00104E3E"/>
    <w:rsid w:val="00105DE8"/>
    <w:rsid w:val="00112BDE"/>
    <w:rsid w:val="00115087"/>
    <w:rsid w:val="001154E8"/>
    <w:rsid w:val="00115973"/>
    <w:rsid w:val="001173B4"/>
    <w:rsid w:val="00122784"/>
    <w:rsid w:val="00123547"/>
    <w:rsid w:val="00124255"/>
    <w:rsid w:val="0012452C"/>
    <w:rsid w:val="00125F43"/>
    <w:rsid w:val="001274BD"/>
    <w:rsid w:val="00127FD5"/>
    <w:rsid w:val="0013022D"/>
    <w:rsid w:val="00133294"/>
    <w:rsid w:val="00133E95"/>
    <w:rsid w:val="00134D55"/>
    <w:rsid w:val="001357F9"/>
    <w:rsid w:val="001364D2"/>
    <w:rsid w:val="00136C00"/>
    <w:rsid w:val="00136C35"/>
    <w:rsid w:val="00140B46"/>
    <w:rsid w:val="001415D6"/>
    <w:rsid w:val="001426A9"/>
    <w:rsid w:val="0014746D"/>
    <w:rsid w:val="00147F1E"/>
    <w:rsid w:val="00147FFE"/>
    <w:rsid w:val="00153329"/>
    <w:rsid w:val="00156234"/>
    <w:rsid w:val="00157C1B"/>
    <w:rsid w:val="0016085D"/>
    <w:rsid w:val="0016104C"/>
    <w:rsid w:val="0016281D"/>
    <w:rsid w:val="00162988"/>
    <w:rsid w:val="001630F7"/>
    <w:rsid w:val="00163F4B"/>
    <w:rsid w:val="00164951"/>
    <w:rsid w:val="00164AD4"/>
    <w:rsid w:val="00165792"/>
    <w:rsid w:val="001731B1"/>
    <w:rsid w:val="001757D0"/>
    <w:rsid w:val="00185484"/>
    <w:rsid w:val="00186EC0"/>
    <w:rsid w:val="00192963"/>
    <w:rsid w:val="00193574"/>
    <w:rsid w:val="0019416F"/>
    <w:rsid w:val="00194520"/>
    <w:rsid w:val="00196051"/>
    <w:rsid w:val="001979A8"/>
    <w:rsid w:val="001A1808"/>
    <w:rsid w:val="001A43A4"/>
    <w:rsid w:val="001A5220"/>
    <w:rsid w:val="001A6EC1"/>
    <w:rsid w:val="001A7BE3"/>
    <w:rsid w:val="001B14D5"/>
    <w:rsid w:val="001B2E33"/>
    <w:rsid w:val="001C12FC"/>
    <w:rsid w:val="001C2596"/>
    <w:rsid w:val="001C7252"/>
    <w:rsid w:val="001D1F0E"/>
    <w:rsid w:val="001D53EB"/>
    <w:rsid w:val="001D5D4E"/>
    <w:rsid w:val="001E0F2F"/>
    <w:rsid w:val="001E12B5"/>
    <w:rsid w:val="001E4C09"/>
    <w:rsid w:val="001E5B59"/>
    <w:rsid w:val="001E5CB4"/>
    <w:rsid w:val="001E5D31"/>
    <w:rsid w:val="001E7EDB"/>
    <w:rsid w:val="001F2412"/>
    <w:rsid w:val="001F271B"/>
    <w:rsid w:val="001F2BAF"/>
    <w:rsid w:val="001F43CC"/>
    <w:rsid w:val="00201946"/>
    <w:rsid w:val="00202D2E"/>
    <w:rsid w:val="00203856"/>
    <w:rsid w:val="00206F62"/>
    <w:rsid w:val="00212472"/>
    <w:rsid w:val="00212752"/>
    <w:rsid w:val="002131C2"/>
    <w:rsid w:val="00214FAA"/>
    <w:rsid w:val="00216343"/>
    <w:rsid w:val="002165A4"/>
    <w:rsid w:val="002177C8"/>
    <w:rsid w:val="00217A3E"/>
    <w:rsid w:val="002200D1"/>
    <w:rsid w:val="0022148F"/>
    <w:rsid w:val="00221A25"/>
    <w:rsid w:val="002227D4"/>
    <w:rsid w:val="00222A40"/>
    <w:rsid w:val="00223ACE"/>
    <w:rsid w:val="00223F87"/>
    <w:rsid w:val="00225462"/>
    <w:rsid w:val="00230687"/>
    <w:rsid w:val="00234993"/>
    <w:rsid w:val="002411DE"/>
    <w:rsid w:val="00241A77"/>
    <w:rsid w:val="0024613A"/>
    <w:rsid w:val="0024703F"/>
    <w:rsid w:val="002542B5"/>
    <w:rsid w:val="00262BA4"/>
    <w:rsid w:val="00265BAF"/>
    <w:rsid w:val="00280656"/>
    <w:rsid w:val="00280CA7"/>
    <w:rsid w:val="00282F0D"/>
    <w:rsid w:val="00285C97"/>
    <w:rsid w:val="002A012D"/>
    <w:rsid w:val="002A2029"/>
    <w:rsid w:val="002A2E1C"/>
    <w:rsid w:val="002B131E"/>
    <w:rsid w:val="002B178D"/>
    <w:rsid w:val="002D179B"/>
    <w:rsid w:val="002D3C72"/>
    <w:rsid w:val="002D5427"/>
    <w:rsid w:val="002D60E7"/>
    <w:rsid w:val="002E0600"/>
    <w:rsid w:val="002E4877"/>
    <w:rsid w:val="002E5EAE"/>
    <w:rsid w:val="002F651B"/>
    <w:rsid w:val="00303681"/>
    <w:rsid w:val="00306778"/>
    <w:rsid w:val="003076CB"/>
    <w:rsid w:val="003100B8"/>
    <w:rsid w:val="00314C15"/>
    <w:rsid w:val="003262C7"/>
    <w:rsid w:val="00327C95"/>
    <w:rsid w:val="00331063"/>
    <w:rsid w:val="00332811"/>
    <w:rsid w:val="00337863"/>
    <w:rsid w:val="00341CD7"/>
    <w:rsid w:val="00341FC0"/>
    <w:rsid w:val="003422AE"/>
    <w:rsid w:val="00343985"/>
    <w:rsid w:val="003445BC"/>
    <w:rsid w:val="00345FE0"/>
    <w:rsid w:val="00346ED4"/>
    <w:rsid w:val="003472A9"/>
    <w:rsid w:val="003479AA"/>
    <w:rsid w:val="0035177B"/>
    <w:rsid w:val="00351F56"/>
    <w:rsid w:val="00352A20"/>
    <w:rsid w:val="00353E64"/>
    <w:rsid w:val="003557D1"/>
    <w:rsid w:val="00355A63"/>
    <w:rsid w:val="003561B8"/>
    <w:rsid w:val="00357186"/>
    <w:rsid w:val="00362BDD"/>
    <w:rsid w:val="0036328F"/>
    <w:rsid w:val="0038387E"/>
    <w:rsid w:val="003851E1"/>
    <w:rsid w:val="00385B3C"/>
    <w:rsid w:val="0039031F"/>
    <w:rsid w:val="0039286E"/>
    <w:rsid w:val="00395E06"/>
    <w:rsid w:val="003A261E"/>
    <w:rsid w:val="003A74FB"/>
    <w:rsid w:val="003B0452"/>
    <w:rsid w:val="003B6562"/>
    <w:rsid w:val="003B70E4"/>
    <w:rsid w:val="003B7DA8"/>
    <w:rsid w:val="003C0E12"/>
    <w:rsid w:val="003C1C88"/>
    <w:rsid w:val="003C28A5"/>
    <w:rsid w:val="003C6EE6"/>
    <w:rsid w:val="003C7595"/>
    <w:rsid w:val="003D0D07"/>
    <w:rsid w:val="003D0DA8"/>
    <w:rsid w:val="003D3707"/>
    <w:rsid w:val="003D59BE"/>
    <w:rsid w:val="003E15BB"/>
    <w:rsid w:val="003E3893"/>
    <w:rsid w:val="003E63BE"/>
    <w:rsid w:val="003F2639"/>
    <w:rsid w:val="003F3B8B"/>
    <w:rsid w:val="003F6B45"/>
    <w:rsid w:val="004017E9"/>
    <w:rsid w:val="00404291"/>
    <w:rsid w:val="0040460D"/>
    <w:rsid w:val="00405BE9"/>
    <w:rsid w:val="00410954"/>
    <w:rsid w:val="00410D18"/>
    <w:rsid w:val="00411523"/>
    <w:rsid w:val="00412BC3"/>
    <w:rsid w:val="0042368E"/>
    <w:rsid w:val="004264F6"/>
    <w:rsid w:val="004277C6"/>
    <w:rsid w:val="00430830"/>
    <w:rsid w:val="00435625"/>
    <w:rsid w:val="0043562E"/>
    <w:rsid w:val="004356B8"/>
    <w:rsid w:val="00435782"/>
    <w:rsid w:val="00440995"/>
    <w:rsid w:val="00442980"/>
    <w:rsid w:val="00445998"/>
    <w:rsid w:val="00446884"/>
    <w:rsid w:val="004478A2"/>
    <w:rsid w:val="004502EF"/>
    <w:rsid w:val="004506B3"/>
    <w:rsid w:val="00453A60"/>
    <w:rsid w:val="00455303"/>
    <w:rsid w:val="00456CD7"/>
    <w:rsid w:val="00457C65"/>
    <w:rsid w:val="004644D5"/>
    <w:rsid w:val="00465772"/>
    <w:rsid w:val="00466E85"/>
    <w:rsid w:val="0047162D"/>
    <w:rsid w:val="004718D4"/>
    <w:rsid w:val="00475C93"/>
    <w:rsid w:val="00477B97"/>
    <w:rsid w:val="0048398C"/>
    <w:rsid w:val="00484A37"/>
    <w:rsid w:val="0049410A"/>
    <w:rsid w:val="00495BD6"/>
    <w:rsid w:val="004961E9"/>
    <w:rsid w:val="004A02F5"/>
    <w:rsid w:val="004A60AF"/>
    <w:rsid w:val="004B324A"/>
    <w:rsid w:val="004B4111"/>
    <w:rsid w:val="004B504D"/>
    <w:rsid w:val="004C005C"/>
    <w:rsid w:val="004C0CBB"/>
    <w:rsid w:val="004C199E"/>
    <w:rsid w:val="004C1D86"/>
    <w:rsid w:val="004C2B95"/>
    <w:rsid w:val="004C315C"/>
    <w:rsid w:val="004C567E"/>
    <w:rsid w:val="004C6642"/>
    <w:rsid w:val="004D33E9"/>
    <w:rsid w:val="004E2AE9"/>
    <w:rsid w:val="004E40B3"/>
    <w:rsid w:val="004F1DA2"/>
    <w:rsid w:val="004F1F23"/>
    <w:rsid w:val="004F3DBA"/>
    <w:rsid w:val="004F6143"/>
    <w:rsid w:val="004F75E6"/>
    <w:rsid w:val="00500615"/>
    <w:rsid w:val="00500A60"/>
    <w:rsid w:val="005045BE"/>
    <w:rsid w:val="00505B74"/>
    <w:rsid w:val="00506DA9"/>
    <w:rsid w:val="00512352"/>
    <w:rsid w:val="0051371D"/>
    <w:rsid w:val="0051402B"/>
    <w:rsid w:val="00514CD7"/>
    <w:rsid w:val="00515D6A"/>
    <w:rsid w:val="0052057E"/>
    <w:rsid w:val="00523097"/>
    <w:rsid w:val="00524BFF"/>
    <w:rsid w:val="00526255"/>
    <w:rsid w:val="00526743"/>
    <w:rsid w:val="00530157"/>
    <w:rsid w:val="005318BC"/>
    <w:rsid w:val="0053440C"/>
    <w:rsid w:val="005359AA"/>
    <w:rsid w:val="00541004"/>
    <w:rsid w:val="005426EF"/>
    <w:rsid w:val="005502A2"/>
    <w:rsid w:val="00550CF8"/>
    <w:rsid w:val="00552A9D"/>
    <w:rsid w:val="00552B6F"/>
    <w:rsid w:val="00556D76"/>
    <w:rsid w:val="005652B4"/>
    <w:rsid w:val="0056746E"/>
    <w:rsid w:val="00567F86"/>
    <w:rsid w:val="0057154D"/>
    <w:rsid w:val="005726BC"/>
    <w:rsid w:val="005735A4"/>
    <w:rsid w:val="005751D9"/>
    <w:rsid w:val="005774DD"/>
    <w:rsid w:val="00583520"/>
    <w:rsid w:val="00590470"/>
    <w:rsid w:val="00591FF9"/>
    <w:rsid w:val="005939D8"/>
    <w:rsid w:val="005A15BE"/>
    <w:rsid w:val="005A60F5"/>
    <w:rsid w:val="005A650C"/>
    <w:rsid w:val="005B6A53"/>
    <w:rsid w:val="005C6005"/>
    <w:rsid w:val="005C6E59"/>
    <w:rsid w:val="005C7961"/>
    <w:rsid w:val="005D0182"/>
    <w:rsid w:val="005D15EB"/>
    <w:rsid w:val="005D4816"/>
    <w:rsid w:val="005F1B76"/>
    <w:rsid w:val="005F490F"/>
    <w:rsid w:val="00600193"/>
    <w:rsid w:val="00601E8A"/>
    <w:rsid w:val="00602AEB"/>
    <w:rsid w:val="00606D04"/>
    <w:rsid w:val="00606E9D"/>
    <w:rsid w:val="006141D8"/>
    <w:rsid w:val="00614995"/>
    <w:rsid w:val="00621C59"/>
    <w:rsid w:val="0062349C"/>
    <w:rsid w:val="00624400"/>
    <w:rsid w:val="006244FE"/>
    <w:rsid w:val="0062705F"/>
    <w:rsid w:val="006300FF"/>
    <w:rsid w:val="006301F2"/>
    <w:rsid w:val="006302F8"/>
    <w:rsid w:val="00635466"/>
    <w:rsid w:val="00635EDC"/>
    <w:rsid w:val="00636E45"/>
    <w:rsid w:val="00647CE5"/>
    <w:rsid w:val="006530D3"/>
    <w:rsid w:val="00654521"/>
    <w:rsid w:val="006574DB"/>
    <w:rsid w:val="00662739"/>
    <w:rsid w:val="00662D76"/>
    <w:rsid w:val="00663A7F"/>
    <w:rsid w:val="0066570D"/>
    <w:rsid w:val="00672412"/>
    <w:rsid w:val="00672F59"/>
    <w:rsid w:val="00675D83"/>
    <w:rsid w:val="00676490"/>
    <w:rsid w:val="00677E5A"/>
    <w:rsid w:val="00680542"/>
    <w:rsid w:val="0068249D"/>
    <w:rsid w:val="00686763"/>
    <w:rsid w:val="00692D57"/>
    <w:rsid w:val="00692ECC"/>
    <w:rsid w:val="00693D31"/>
    <w:rsid w:val="00697EDD"/>
    <w:rsid w:val="00697F92"/>
    <w:rsid w:val="006A67A7"/>
    <w:rsid w:val="006A7DAA"/>
    <w:rsid w:val="006B3D68"/>
    <w:rsid w:val="006B42DF"/>
    <w:rsid w:val="006B452A"/>
    <w:rsid w:val="006B7894"/>
    <w:rsid w:val="006C034B"/>
    <w:rsid w:val="006C0BC5"/>
    <w:rsid w:val="006D4FD5"/>
    <w:rsid w:val="006D5EB6"/>
    <w:rsid w:val="006D6E72"/>
    <w:rsid w:val="006E196B"/>
    <w:rsid w:val="006E384A"/>
    <w:rsid w:val="006E6DDD"/>
    <w:rsid w:val="006F0211"/>
    <w:rsid w:val="006F235F"/>
    <w:rsid w:val="006F2C4E"/>
    <w:rsid w:val="006F4162"/>
    <w:rsid w:val="006F43B9"/>
    <w:rsid w:val="006F7480"/>
    <w:rsid w:val="00701F06"/>
    <w:rsid w:val="007046C0"/>
    <w:rsid w:val="007060B3"/>
    <w:rsid w:val="007168E9"/>
    <w:rsid w:val="0071742B"/>
    <w:rsid w:val="007203B6"/>
    <w:rsid w:val="00723145"/>
    <w:rsid w:val="00725647"/>
    <w:rsid w:val="00727040"/>
    <w:rsid w:val="00727072"/>
    <w:rsid w:val="00731BF6"/>
    <w:rsid w:val="00740C6F"/>
    <w:rsid w:val="0074769C"/>
    <w:rsid w:val="00751287"/>
    <w:rsid w:val="00752B29"/>
    <w:rsid w:val="00753035"/>
    <w:rsid w:val="0075326D"/>
    <w:rsid w:val="00755B4D"/>
    <w:rsid w:val="007654FB"/>
    <w:rsid w:val="0077279E"/>
    <w:rsid w:val="0077451C"/>
    <w:rsid w:val="00775E2F"/>
    <w:rsid w:val="0079046D"/>
    <w:rsid w:val="007930D6"/>
    <w:rsid w:val="00793401"/>
    <w:rsid w:val="00794FE6"/>
    <w:rsid w:val="007A19C7"/>
    <w:rsid w:val="007A40E9"/>
    <w:rsid w:val="007A4576"/>
    <w:rsid w:val="007B01A6"/>
    <w:rsid w:val="007B3B89"/>
    <w:rsid w:val="007B4F9B"/>
    <w:rsid w:val="007C2F4E"/>
    <w:rsid w:val="007C5BBB"/>
    <w:rsid w:val="007C7B4C"/>
    <w:rsid w:val="007D5D55"/>
    <w:rsid w:val="007D7A59"/>
    <w:rsid w:val="007E35A7"/>
    <w:rsid w:val="007E5DCE"/>
    <w:rsid w:val="007F07F2"/>
    <w:rsid w:val="007F1ECF"/>
    <w:rsid w:val="007F2BF5"/>
    <w:rsid w:val="007F2C23"/>
    <w:rsid w:val="007F3DD9"/>
    <w:rsid w:val="007F6A40"/>
    <w:rsid w:val="007F7A7C"/>
    <w:rsid w:val="00803BD6"/>
    <w:rsid w:val="00803CC2"/>
    <w:rsid w:val="00804F4A"/>
    <w:rsid w:val="0080769C"/>
    <w:rsid w:val="00811F54"/>
    <w:rsid w:val="0081371F"/>
    <w:rsid w:val="00815099"/>
    <w:rsid w:val="008163E0"/>
    <w:rsid w:val="0081688B"/>
    <w:rsid w:val="00823AF5"/>
    <w:rsid w:val="00826853"/>
    <w:rsid w:val="008279E1"/>
    <w:rsid w:val="00827CD9"/>
    <w:rsid w:val="008315C3"/>
    <w:rsid w:val="00831683"/>
    <w:rsid w:val="008332A1"/>
    <w:rsid w:val="00840C90"/>
    <w:rsid w:val="00841745"/>
    <w:rsid w:val="00841861"/>
    <w:rsid w:val="00841A60"/>
    <w:rsid w:val="00841BB0"/>
    <w:rsid w:val="008439A9"/>
    <w:rsid w:val="00846C32"/>
    <w:rsid w:val="00851119"/>
    <w:rsid w:val="0085142B"/>
    <w:rsid w:val="00852203"/>
    <w:rsid w:val="00854C90"/>
    <w:rsid w:val="00855878"/>
    <w:rsid w:val="00855E60"/>
    <w:rsid w:val="008561DE"/>
    <w:rsid w:val="00856F34"/>
    <w:rsid w:val="00862347"/>
    <w:rsid w:val="00864837"/>
    <w:rsid w:val="00871CBA"/>
    <w:rsid w:val="00875E29"/>
    <w:rsid w:val="00876475"/>
    <w:rsid w:val="00884812"/>
    <w:rsid w:val="008911FB"/>
    <w:rsid w:val="0089420F"/>
    <w:rsid w:val="0089525F"/>
    <w:rsid w:val="0089622C"/>
    <w:rsid w:val="008B30B9"/>
    <w:rsid w:val="008C114A"/>
    <w:rsid w:val="008C40A8"/>
    <w:rsid w:val="008C7248"/>
    <w:rsid w:val="008D0723"/>
    <w:rsid w:val="008D175D"/>
    <w:rsid w:val="008D5A28"/>
    <w:rsid w:val="008D5BDE"/>
    <w:rsid w:val="008D6152"/>
    <w:rsid w:val="008E1088"/>
    <w:rsid w:val="008E3A5C"/>
    <w:rsid w:val="008E7D2C"/>
    <w:rsid w:val="008F02DB"/>
    <w:rsid w:val="008F3654"/>
    <w:rsid w:val="008F53FC"/>
    <w:rsid w:val="008F69BB"/>
    <w:rsid w:val="00902A2B"/>
    <w:rsid w:val="00904B81"/>
    <w:rsid w:val="009052DD"/>
    <w:rsid w:val="0091173F"/>
    <w:rsid w:val="009173AD"/>
    <w:rsid w:val="00920EB1"/>
    <w:rsid w:val="0092358D"/>
    <w:rsid w:val="009260DA"/>
    <w:rsid w:val="00927777"/>
    <w:rsid w:val="009315F5"/>
    <w:rsid w:val="00931FA0"/>
    <w:rsid w:val="0093541A"/>
    <w:rsid w:val="0093639D"/>
    <w:rsid w:val="0093660B"/>
    <w:rsid w:val="0094049A"/>
    <w:rsid w:val="00940CC4"/>
    <w:rsid w:val="0094208B"/>
    <w:rsid w:val="0094402F"/>
    <w:rsid w:val="00951AFF"/>
    <w:rsid w:val="00951B72"/>
    <w:rsid w:val="009522E8"/>
    <w:rsid w:val="00952F2B"/>
    <w:rsid w:val="00953FB9"/>
    <w:rsid w:val="00960638"/>
    <w:rsid w:val="00961E7E"/>
    <w:rsid w:val="0096221A"/>
    <w:rsid w:val="00962827"/>
    <w:rsid w:val="0096358A"/>
    <w:rsid w:val="00970294"/>
    <w:rsid w:val="00971C19"/>
    <w:rsid w:val="00972F5D"/>
    <w:rsid w:val="00975179"/>
    <w:rsid w:val="00976384"/>
    <w:rsid w:val="00976D02"/>
    <w:rsid w:val="00976F2B"/>
    <w:rsid w:val="00980205"/>
    <w:rsid w:val="0098648C"/>
    <w:rsid w:val="009868EA"/>
    <w:rsid w:val="009874C5"/>
    <w:rsid w:val="00990E54"/>
    <w:rsid w:val="009934DB"/>
    <w:rsid w:val="009951A5"/>
    <w:rsid w:val="00997600"/>
    <w:rsid w:val="009A60DF"/>
    <w:rsid w:val="009A6B2D"/>
    <w:rsid w:val="009B4615"/>
    <w:rsid w:val="009B57A6"/>
    <w:rsid w:val="009B604A"/>
    <w:rsid w:val="009B7301"/>
    <w:rsid w:val="009C4303"/>
    <w:rsid w:val="009C4CEA"/>
    <w:rsid w:val="009D0CDB"/>
    <w:rsid w:val="009D3589"/>
    <w:rsid w:val="009D6A50"/>
    <w:rsid w:val="009D775B"/>
    <w:rsid w:val="009E0728"/>
    <w:rsid w:val="009E2032"/>
    <w:rsid w:val="009E6FE6"/>
    <w:rsid w:val="009E77FC"/>
    <w:rsid w:val="009F0AB5"/>
    <w:rsid w:val="009F17E0"/>
    <w:rsid w:val="009F20E8"/>
    <w:rsid w:val="009F6B95"/>
    <w:rsid w:val="009F6C07"/>
    <w:rsid w:val="009F7D18"/>
    <w:rsid w:val="00A011E7"/>
    <w:rsid w:val="00A02A20"/>
    <w:rsid w:val="00A044CA"/>
    <w:rsid w:val="00A04AFC"/>
    <w:rsid w:val="00A05D91"/>
    <w:rsid w:val="00A0613B"/>
    <w:rsid w:val="00A13E16"/>
    <w:rsid w:val="00A14EB5"/>
    <w:rsid w:val="00A1593C"/>
    <w:rsid w:val="00A21A27"/>
    <w:rsid w:val="00A21EAF"/>
    <w:rsid w:val="00A2419B"/>
    <w:rsid w:val="00A25DBE"/>
    <w:rsid w:val="00A307D5"/>
    <w:rsid w:val="00A30B08"/>
    <w:rsid w:val="00A37AB5"/>
    <w:rsid w:val="00A407AB"/>
    <w:rsid w:val="00A40FDB"/>
    <w:rsid w:val="00A4216F"/>
    <w:rsid w:val="00A4255C"/>
    <w:rsid w:val="00A45183"/>
    <w:rsid w:val="00A45804"/>
    <w:rsid w:val="00A46064"/>
    <w:rsid w:val="00A515E2"/>
    <w:rsid w:val="00A54545"/>
    <w:rsid w:val="00A54AF4"/>
    <w:rsid w:val="00A554B2"/>
    <w:rsid w:val="00A60304"/>
    <w:rsid w:val="00A705D3"/>
    <w:rsid w:val="00A70918"/>
    <w:rsid w:val="00A72E6F"/>
    <w:rsid w:val="00A750C1"/>
    <w:rsid w:val="00A7510D"/>
    <w:rsid w:val="00A77005"/>
    <w:rsid w:val="00A83B73"/>
    <w:rsid w:val="00A852A1"/>
    <w:rsid w:val="00A85BCB"/>
    <w:rsid w:val="00A9313A"/>
    <w:rsid w:val="00A95480"/>
    <w:rsid w:val="00A95954"/>
    <w:rsid w:val="00A974F1"/>
    <w:rsid w:val="00A97619"/>
    <w:rsid w:val="00AA0A78"/>
    <w:rsid w:val="00AA1BC3"/>
    <w:rsid w:val="00AA29AD"/>
    <w:rsid w:val="00AA5110"/>
    <w:rsid w:val="00AB31D6"/>
    <w:rsid w:val="00AB7AAE"/>
    <w:rsid w:val="00AC0862"/>
    <w:rsid w:val="00AC0EA3"/>
    <w:rsid w:val="00AC3CAA"/>
    <w:rsid w:val="00AC63EE"/>
    <w:rsid w:val="00AC6455"/>
    <w:rsid w:val="00AC683D"/>
    <w:rsid w:val="00AD01D7"/>
    <w:rsid w:val="00AD09EA"/>
    <w:rsid w:val="00AD3971"/>
    <w:rsid w:val="00AE3B6B"/>
    <w:rsid w:val="00AE79DC"/>
    <w:rsid w:val="00AF1DA2"/>
    <w:rsid w:val="00AF3C8D"/>
    <w:rsid w:val="00AF5F90"/>
    <w:rsid w:val="00AF60F6"/>
    <w:rsid w:val="00B05CAC"/>
    <w:rsid w:val="00B129C9"/>
    <w:rsid w:val="00B17221"/>
    <w:rsid w:val="00B173D8"/>
    <w:rsid w:val="00B2128B"/>
    <w:rsid w:val="00B23E69"/>
    <w:rsid w:val="00B26299"/>
    <w:rsid w:val="00B330F4"/>
    <w:rsid w:val="00B36E8D"/>
    <w:rsid w:val="00B452CB"/>
    <w:rsid w:val="00B55716"/>
    <w:rsid w:val="00B5772C"/>
    <w:rsid w:val="00B61138"/>
    <w:rsid w:val="00B62E91"/>
    <w:rsid w:val="00B66202"/>
    <w:rsid w:val="00B66674"/>
    <w:rsid w:val="00B7042C"/>
    <w:rsid w:val="00B7267A"/>
    <w:rsid w:val="00B77C33"/>
    <w:rsid w:val="00B819E4"/>
    <w:rsid w:val="00B82006"/>
    <w:rsid w:val="00B8407B"/>
    <w:rsid w:val="00B92272"/>
    <w:rsid w:val="00BA5733"/>
    <w:rsid w:val="00BA6A6F"/>
    <w:rsid w:val="00BB0867"/>
    <w:rsid w:val="00BB0C34"/>
    <w:rsid w:val="00BB7D9E"/>
    <w:rsid w:val="00BC0E18"/>
    <w:rsid w:val="00BC4A69"/>
    <w:rsid w:val="00BD10B8"/>
    <w:rsid w:val="00BD4685"/>
    <w:rsid w:val="00BD4C40"/>
    <w:rsid w:val="00BD5B9A"/>
    <w:rsid w:val="00BE54B7"/>
    <w:rsid w:val="00BE71FC"/>
    <w:rsid w:val="00BE780C"/>
    <w:rsid w:val="00BF21B8"/>
    <w:rsid w:val="00BF3BB5"/>
    <w:rsid w:val="00C02D7A"/>
    <w:rsid w:val="00C0534E"/>
    <w:rsid w:val="00C06D7F"/>
    <w:rsid w:val="00C0738A"/>
    <w:rsid w:val="00C07943"/>
    <w:rsid w:val="00C10079"/>
    <w:rsid w:val="00C10A10"/>
    <w:rsid w:val="00C166D6"/>
    <w:rsid w:val="00C16A38"/>
    <w:rsid w:val="00C260D6"/>
    <w:rsid w:val="00C323BA"/>
    <w:rsid w:val="00C32683"/>
    <w:rsid w:val="00C3454F"/>
    <w:rsid w:val="00C356F1"/>
    <w:rsid w:val="00C36226"/>
    <w:rsid w:val="00C3661E"/>
    <w:rsid w:val="00C41224"/>
    <w:rsid w:val="00C4193E"/>
    <w:rsid w:val="00C42768"/>
    <w:rsid w:val="00C43B39"/>
    <w:rsid w:val="00C54687"/>
    <w:rsid w:val="00C547F7"/>
    <w:rsid w:val="00C54A82"/>
    <w:rsid w:val="00C5785A"/>
    <w:rsid w:val="00C61467"/>
    <w:rsid w:val="00C62237"/>
    <w:rsid w:val="00C640DC"/>
    <w:rsid w:val="00C75048"/>
    <w:rsid w:val="00C76CF7"/>
    <w:rsid w:val="00C77619"/>
    <w:rsid w:val="00C77B7F"/>
    <w:rsid w:val="00C85033"/>
    <w:rsid w:val="00C850B1"/>
    <w:rsid w:val="00C8532D"/>
    <w:rsid w:val="00C90BB8"/>
    <w:rsid w:val="00C96BCE"/>
    <w:rsid w:val="00C97E73"/>
    <w:rsid w:val="00CA2163"/>
    <w:rsid w:val="00CA6726"/>
    <w:rsid w:val="00CB321C"/>
    <w:rsid w:val="00CB50C6"/>
    <w:rsid w:val="00CC02B0"/>
    <w:rsid w:val="00CC0399"/>
    <w:rsid w:val="00CC1926"/>
    <w:rsid w:val="00CC1BDA"/>
    <w:rsid w:val="00CC54AA"/>
    <w:rsid w:val="00CC6BC1"/>
    <w:rsid w:val="00CD02B1"/>
    <w:rsid w:val="00CD174D"/>
    <w:rsid w:val="00CD3F75"/>
    <w:rsid w:val="00CD4009"/>
    <w:rsid w:val="00CD4FA6"/>
    <w:rsid w:val="00CD5D01"/>
    <w:rsid w:val="00CD67DB"/>
    <w:rsid w:val="00CE2926"/>
    <w:rsid w:val="00CE4932"/>
    <w:rsid w:val="00CF0C56"/>
    <w:rsid w:val="00CF1E6C"/>
    <w:rsid w:val="00CF2391"/>
    <w:rsid w:val="00CF3C53"/>
    <w:rsid w:val="00CF5007"/>
    <w:rsid w:val="00CF542C"/>
    <w:rsid w:val="00D03153"/>
    <w:rsid w:val="00D058C2"/>
    <w:rsid w:val="00D05AA3"/>
    <w:rsid w:val="00D05C98"/>
    <w:rsid w:val="00D0669E"/>
    <w:rsid w:val="00D07426"/>
    <w:rsid w:val="00D117B8"/>
    <w:rsid w:val="00D13901"/>
    <w:rsid w:val="00D16375"/>
    <w:rsid w:val="00D1658A"/>
    <w:rsid w:val="00D17B42"/>
    <w:rsid w:val="00D204A2"/>
    <w:rsid w:val="00D22BF7"/>
    <w:rsid w:val="00D27DEE"/>
    <w:rsid w:val="00D3090F"/>
    <w:rsid w:val="00D328D7"/>
    <w:rsid w:val="00D328E9"/>
    <w:rsid w:val="00D333EF"/>
    <w:rsid w:val="00D34D10"/>
    <w:rsid w:val="00D46019"/>
    <w:rsid w:val="00D54561"/>
    <w:rsid w:val="00D57B63"/>
    <w:rsid w:val="00D602AA"/>
    <w:rsid w:val="00D628DA"/>
    <w:rsid w:val="00D62E09"/>
    <w:rsid w:val="00D6432C"/>
    <w:rsid w:val="00D6477A"/>
    <w:rsid w:val="00D73497"/>
    <w:rsid w:val="00D75229"/>
    <w:rsid w:val="00D7586A"/>
    <w:rsid w:val="00D75BEF"/>
    <w:rsid w:val="00D772CB"/>
    <w:rsid w:val="00D805E5"/>
    <w:rsid w:val="00D828CC"/>
    <w:rsid w:val="00D8319D"/>
    <w:rsid w:val="00D8418A"/>
    <w:rsid w:val="00D93196"/>
    <w:rsid w:val="00DA14D7"/>
    <w:rsid w:val="00DA181F"/>
    <w:rsid w:val="00DA1B50"/>
    <w:rsid w:val="00DA3081"/>
    <w:rsid w:val="00DB24B1"/>
    <w:rsid w:val="00DC2CCB"/>
    <w:rsid w:val="00DC2EFF"/>
    <w:rsid w:val="00DC7BFF"/>
    <w:rsid w:val="00DD1771"/>
    <w:rsid w:val="00DD2A9D"/>
    <w:rsid w:val="00DD5D67"/>
    <w:rsid w:val="00DE0688"/>
    <w:rsid w:val="00DE5548"/>
    <w:rsid w:val="00DF342B"/>
    <w:rsid w:val="00DF3455"/>
    <w:rsid w:val="00E00B83"/>
    <w:rsid w:val="00E074F0"/>
    <w:rsid w:val="00E10FBC"/>
    <w:rsid w:val="00E11655"/>
    <w:rsid w:val="00E11B4D"/>
    <w:rsid w:val="00E14B53"/>
    <w:rsid w:val="00E217A2"/>
    <w:rsid w:val="00E21F62"/>
    <w:rsid w:val="00E2557C"/>
    <w:rsid w:val="00E40F9A"/>
    <w:rsid w:val="00E41D71"/>
    <w:rsid w:val="00E41D7E"/>
    <w:rsid w:val="00E4225D"/>
    <w:rsid w:val="00E46263"/>
    <w:rsid w:val="00E47CAE"/>
    <w:rsid w:val="00E52BC3"/>
    <w:rsid w:val="00E53779"/>
    <w:rsid w:val="00E55EA1"/>
    <w:rsid w:val="00E611A8"/>
    <w:rsid w:val="00E62134"/>
    <w:rsid w:val="00E64E99"/>
    <w:rsid w:val="00E72136"/>
    <w:rsid w:val="00E7270C"/>
    <w:rsid w:val="00E7320A"/>
    <w:rsid w:val="00E819FC"/>
    <w:rsid w:val="00E82705"/>
    <w:rsid w:val="00E84060"/>
    <w:rsid w:val="00E8484C"/>
    <w:rsid w:val="00E86D21"/>
    <w:rsid w:val="00E90A8B"/>
    <w:rsid w:val="00E9387E"/>
    <w:rsid w:val="00E95CC4"/>
    <w:rsid w:val="00E96771"/>
    <w:rsid w:val="00E97BF1"/>
    <w:rsid w:val="00EA4490"/>
    <w:rsid w:val="00EA6EDC"/>
    <w:rsid w:val="00EB2275"/>
    <w:rsid w:val="00EB3AD1"/>
    <w:rsid w:val="00EB44C7"/>
    <w:rsid w:val="00EB5F13"/>
    <w:rsid w:val="00EB6999"/>
    <w:rsid w:val="00EB6AA3"/>
    <w:rsid w:val="00ED16F4"/>
    <w:rsid w:val="00ED2DD0"/>
    <w:rsid w:val="00ED2EEB"/>
    <w:rsid w:val="00ED364A"/>
    <w:rsid w:val="00ED5C63"/>
    <w:rsid w:val="00EE2144"/>
    <w:rsid w:val="00EE395E"/>
    <w:rsid w:val="00EE421A"/>
    <w:rsid w:val="00EE56F5"/>
    <w:rsid w:val="00EE67E5"/>
    <w:rsid w:val="00EE6DD0"/>
    <w:rsid w:val="00EF35AF"/>
    <w:rsid w:val="00EF4AB7"/>
    <w:rsid w:val="00EF6041"/>
    <w:rsid w:val="00EF60CD"/>
    <w:rsid w:val="00EF73E3"/>
    <w:rsid w:val="00F02E05"/>
    <w:rsid w:val="00F039BE"/>
    <w:rsid w:val="00F0631A"/>
    <w:rsid w:val="00F07EEB"/>
    <w:rsid w:val="00F10E96"/>
    <w:rsid w:val="00F14215"/>
    <w:rsid w:val="00F15CF2"/>
    <w:rsid w:val="00F17BF8"/>
    <w:rsid w:val="00F2389B"/>
    <w:rsid w:val="00F26F5C"/>
    <w:rsid w:val="00F40881"/>
    <w:rsid w:val="00F422C4"/>
    <w:rsid w:val="00F42760"/>
    <w:rsid w:val="00F4338B"/>
    <w:rsid w:val="00F4430D"/>
    <w:rsid w:val="00F45618"/>
    <w:rsid w:val="00F4796E"/>
    <w:rsid w:val="00F50B8F"/>
    <w:rsid w:val="00F53194"/>
    <w:rsid w:val="00F53A32"/>
    <w:rsid w:val="00F57270"/>
    <w:rsid w:val="00F64A22"/>
    <w:rsid w:val="00F660C9"/>
    <w:rsid w:val="00F67B55"/>
    <w:rsid w:val="00F70CA5"/>
    <w:rsid w:val="00F749AD"/>
    <w:rsid w:val="00F829FF"/>
    <w:rsid w:val="00F83663"/>
    <w:rsid w:val="00F86C98"/>
    <w:rsid w:val="00F91090"/>
    <w:rsid w:val="00F9282E"/>
    <w:rsid w:val="00F928D0"/>
    <w:rsid w:val="00F93ECF"/>
    <w:rsid w:val="00F93F05"/>
    <w:rsid w:val="00F957A1"/>
    <w:rsid w:val="00F96B3E"/>
    <w:rsid w:val="00F97A05"/>
    <w:rsid w:val="00F97C67"/>
    <w:rsid w:val="00FA073E"/>
    <w:rsid w:val="00FA7003"/>
    <w:rsid w:val="00FA75D5"/>
    <w:rsid w:val="00FA7F76"/>
    <w:rsid w:val="00FB189A"/>
    <w:rsid w:val="00FB63EE"/>
    <w:rsid w:val="00FB68D5"/>
    <w:rsid w:val="00FB6D33"/>
    <w:rsid w:val="00FC3308"/>
    <w:rsid w:val="00FC6FD6"/>
    <w:rsid w:val="00FD03D3"/>
    <w:rsid w:val="00FD32A3"/>
    <w:rsid w:val="00FD393D"/>
    <w:rsid w:val="00FD5DCF"/>
    <w:rsid w:val="00FD6796"/>
    <w:rsid w:val="00FE011B"/>
    <w:rsid w:val="00FE1E54"/>
    <w:rsid w:val="00FE3379"/>
    <w:rsid w:val="00FE39C5"/>
    <w:rsid w:val="00FF002F"/>
    <w:rsid w:val="00FF12CA"/>
    <w:rsid w:val="00FF2E1D"/>
    <w:rsid w:val="00FF4AD7"/>
    <w:rsid w:val="00FF579F"/>
    <w:rsid w:val="00FF7A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D25F6F3"/>
  <w15:docId w15:val="{E27B495C-4DFF-4EC4-B74E-56D62D6A61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64F6"/>
    <w:pPr>
      <w:spacing w:after="0" w:line="240" w:lineRule="auto"/>
    </w:pPr>
    <w:rPr>
      <w:rFonts w:ascii="BaltArial" w:eastAsia="Times New Roman" w:hAnsi="BaltArial" w:cs="Times New Roman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64F6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264F6"/>
  </w:style>
  <w:style w:type="paragraph" w:styleId="Footer">
    <w:name w:val="footer"/>
    <w:basedOn w:val="Normal"/>
    <w:link w:val="FooterChar"/>
    <w:uiPriority w:val="99"/>
    <w:unhideWhenUsed/>
    <w:rsid w:val="004264F6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264F6"/>
  </w:style>
  <w:style w:type="paragraph" w:customStyle="1" w:styleId="Memoheading">
    <w:name w:val="Memo heading"/>
    <w:rsid w:val="004264F6"/>
    <w:pPr>
      <w:spacing w:after="0" w:line="240" w:lineRule="auto"/>
    </w:pPr>
    <w:rPr>
      <w:rFonts w:ascii="Times New Roman" w:eastAsia="Times New Roman" w:hAnsi="Times New Roman" w:cs="Times New Roman"/>
      <w:noProof/>
      <w:sz w:val="20"/>
      <w:szCs w:val="20"/>
    </w:rPr>
  </w:style>
  <w:style w:type="character" w:styleId="Hyperlink">
    <w:name w:val="Hyperlink"/>
    <w:rsid w:val="006D4FD5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697EDD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524B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24BFF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24BFF"/>
    <w:rPr>
      <w:rFonts w:ascii="BaltArial" w:eastAsia="Times New Roman" w:hAnsi="Balt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4B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4BFF"/>
    <w:rPr>
      <w:rFonts w:ascii="BaltArial" w:eastAsia="Times New Roman" w:hAnsi="BaltArial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4BF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4BFF"/>
    <w:rPr>
      <w:rFonts w:ascii="Segoe UI" w:eastAsia="Times New Roman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F60F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13E16"/>
    <w:pPr>
      <w:spacing w:after="0" w:line="240" w:lineRule="auto"/>
    </w:pPr>
    <w:rPr>
      <w:rFonts w:ascii="BaltArial" w:eastAsia="Times New Roman" w:hAnsi="BaltArial" w:cs="Times New Roman"/>
      <w:szCs w:val="20"/>
    </w:rPr>
  </w:style>
  <w:style w:type="paragraph" w:styleId="ListParagraph">
    <w:name w:val="List Paragraph"/>
    <w:basedOn w:val="Normal"/>
    <w:uiPriority w:val="34"/>
    <w:qFormat/>
    <w:rsid w:val="006530D3"/>
    <w:pPr>
      <w:ind w:left="720"/>
      <w:contextualSpacing/>
    </w:pPr>
  </w:style>
  <w:style w:type="paragraph" w:customStyle="1" w:styleId="xmsonormal">
    <w:name w:val="x_msonormal"/>
    <w:basedOn w:val="Normal"/>
    <w:rsid w:val="00265BAF"/>
    <w:rPr>
      <w:rFonts w:ascii="Calibri" w:eastAsiaTheme="minorHAnsi" w:hAnsi="Calibri" w:cs="Calibri"/>
      <w:szCs w:val="22"/>
    </w:rPr>
  </w:style>
  <w:style w:type="paragraph" w:customStyle="1" w:styleId="paragraph">
    <w:name w:val="paragraph"/>
    <w:basedOn w:val="Normal"/>
    <w:rsid w:val="008D5A28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customStyle="1" w:styleId="normaltextrun">
    <w:name w:val="normaltextrun"/>
    <w:basedOn w:val="DefaultParagraphFont"/>
    <w:rsid w:val="008D5A28"/>
  </w:style>
  <w:style w:type="character" w:customStyle="1" w:styleId="eop">
    <w:name w:val="eop"/>
    <w:basedOn w:val="DefaultParagraphFont"/>
    <w:rsid w:val="008D5A28"/>
  </w:style>
  <w:style w:type="paragraph" w:customStyle="1" w:styleId="text">
    <w:name w:val="text"/>
    <w:qFormat/>
    <w:rsid w:val="00C260D6"/>
    <w:pPr>
      <w:spacing w:after="0" w:line="168" w:lineRule="exact"/>
    </w:pPr>
    <w:rPr>
      <w:rFonts w:ascii="Arial" w:eastAsiaTheme="minorEastAsia" w:hAnsi="Arial"/>
      <w:color w:val="009EDB"/>
      <w:sz w:val="14"/>
      <w:szCs w:val="16"/>
    </w:rPr>
  </w:style>
  <w:style w:type="paragraph" w:customStyle="1" w:styleId="Normal1">
    <w:name w:val="Normal1"/>
    <w:rsid w:val="00600193"/>
    <w:pPr>
      <w:spacing w:after="0" w:line="240" w:lineRule="auto"/>
      <w:ind w:hanging="1"/>
    </w:pPr>
    <w:rPr>
      <w:rFonts w:ascii="Calibri" w:eastAsia="Calibri" w:hAnsi="Calibri" w:cs="Calibri"/>
      <w:lang w:val="bs-Latn-BA"/>
    </w:rPr>
  </w:style>
  <w:style w:type="character" w:customStyle="1" w:styleId="spelle">
    <w:name w:val="spelle"/>
    <w:basedOn w:val="DefaultParagraphFont"/>
    <w:rsid w:val="006001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53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437993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45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1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7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4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44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0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4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1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jla.becirspahic@un.org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F4E88E02DDC847B64A8544A81727D5" ma:contentTypeVersion="13" ma:contentTypeDescription="Create a new document." ma:contentTypeScope="" ma:versionID="55244cd131c367c4644699a1a9946037">
  <xsd:schema xmlns:xsd="http://www.w3.org/2001/XMLSchema" xmlns:xs="http://www.w3.org/2001/XMLSchema" xmlns:p="http://schemas.microsoft.com/office/2006/metadata/properties" xmlns:ns3="76ff9387-2def-4969-9261-1d4533d7144a" xmlns:ns4="0363664c-a19c-4c37-8c7a-79526487cd67" targetNamespace="http://schemas.microsoft.com/office/2006/metadata/properties" ma:root="true" ma:fieldsID="3a9973754986f184b304330b2ec6421e" ns3:_="" ns4:_="">
    <xsd:import namespace="76ff9387-2def-4969-9261-1d4533d7144a"/>
    <xsd:import namespace="0363664c-a19c-4c37-8c7a-79526487cd6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ff9387-2def-4969-9261-1d4533d7144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63664c-a19c-4c37-8c7a-79526487cd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4A4F2C1-0DF8-4F54-831E-057525164F4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976D329-4405-9F48-A5B9-67CDDB15AA0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E98676B-7E1F-4C96-A76C-98D69FD874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ff9387-2def-4969-9261-1d4533d7144a"/>
    <ds:schemaRef ds:uri="0363664c-a19c-4c37-8c7a-79526487cd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6965779-73C2-448B-8DF5-232BD75AE96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11</Words>
  <Characters>236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s Seferovic</dc:creator>
  <cp:keywords/>
  <dc:description/>
  <cp:lastModifiedBy>Nela Sladojevic</cp:lastModifiedBy>
  <cp:revision>2</cp:revision>
  <cp:lastPrinted>2020-10-01T12:54:00Z</cp:lastPrinted>
  <dcterms:created xsi:type="dcterms:W3CDTF">2023-08-11T15:31:00Z</dcterms:created>
  <dcterms:modified xsi:type="dcterms:W3CDTF">2023-08-11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F4E88E02DDC847B64A8544A81727D5</vt:lpwstr>
  </property>
  <property fmtid="{D5CDD505-2E9C-101B-9397-08002B2CF9AE}" pid="3" name="MSIP_Label_2059aa38-f392-4105-be92-628035578272_Enabled">
    <vt:lpwstr>true</vt:lpwstr>
  </property>
  <property fmtid="{D5CDD505-2E9C-101B-9397-08002B2CF9AE}" pid="4" name="MSIP_Label_2059aa38-f392-4105-be92-628035578272_SetDate">
    <vt:lpwstr>2020-12-14T17:24:27Z</vt:lpwstr>
  </property>
  <property fmtid="{D5CDD505-2E9C-101B-9397-08002B2CF9AE}" pid="5" name="MSIP_Label_2059aa38-f392-4105-be92-628035578272_Method">
    <vt:lpwstr>Standard</vt:lpwstr>
  </property>
  <property fmtid="{D5CDD505-2E9C-101B-9397-08002B2CF9AE}" pid="6" name="MSIP_Label_2059aa38-f392-4105-be92-628035578272_Name">
    <vt:lpwstr>IOMLb0020IN123173</vt:lpwstr>
  </property>
  <property fmtid="{D5CDD505-2E9C-101B-9397-08002B2CF9AE}" pid="7" name="MSIP_Label_2059aa38-f392-4105-be92-628035578272_SiteId">
    <vt:lpwstr>1588262d-23fb-43b4-bd6e-bce49c8e6186</vt:lpwstr>
  </property>
  <property fmtid="{D5CDD505-2E9C-101B-9397-08002B2CF9AE}" pid="8" name="MSIP_Label_2059aa38-f392-4105-be92-628035578272_ActionId">
    <vt:lpwstr>a7d0731f-7514-447c-9d8a-000018b36f7c</vt:lpwstr>
  </property>
  <property fmtid="{D5CDD505-2E9C-101B-9397-08002B2CF9AE}" pid="9" name="MSIP_Label_2059aa38-f392-4105-be92-628035578272_ContentBits">
    <vt:lpwstr>0</vt:lpwstr>
  </property>
  <property fmtid="{D5CDD505-2E9C-101B-9397-08002B2CF9AE}" pid="10" name="GrammarlyDocumentId">
    <vt:lpwstr>5ef110969b2e55073cb9230f8fb25337f67892b90f6dbbbe73e4bec003ea46f0</vt:lpwstr>
  </property>
</Properties>
</file>